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764A50" w14:textId="77777777" w:rsidR="00E70867" w:rsidRDefault="00E70867" w:rsidP="00E70867">
      <w:pPr>
        <w:snapToGrid w:val="0"/>
        <w:spacing w:after="0" w:line="276" w:lineRule="auto"/>
        <w:jc w:val="center"/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t>GE1401 University English</w:t>
      </w:r>
    </w:p>
    <w:p w14:paraId="750D97CD" w14:textId="77777777" w:rsidR="00E70867" w:rsidRDefault="00E70867" w:rsidP="00E70867">
      <w:pPr>
        <w:snapToGrid w:val="0"/>
        <w:spacing w:after="0" w:line="276" w:lineRule="auto"/>
        <w:jc w:val="center"/>
        <w:outlineLvl w:val="0"/>
        <w:rPr>
          <w:b/>
          <w:sz w:val="28"/>
          <w:szCs w:val="28"/>
        </w:rPr>
      </w:pPr>
      <w:r>
        <w:rPr>
          <w:b/>
          <w:sz w:val="28"/>
          <w:szCs w:val="28"/>
        </w:rPr>
        <w:t>Needs Analysis Questionnaire</w:t>
      </w:r>
    </w:p>
    <w:p w14:paraId="258578B4" w14:textId="77777777" w:rsidR="00E70867" w:rsidRDefault="00E70867" w:rsidP="00E70867">
      <w:pPr>
        <w:snapToGrid w:val="0"/>
        <w:spacing w:after="0" w:line="276" w:lineRule="auto"/>
        <w:rPr>
          <w:sz w:val="24"/>
          <w:szCs w:val="24"/>
        </w:rPr>
      </w:pPr>
    </w:p>
    <w:p w14:paraId="0C745428" w14:textId="77777777" w:rsidR="00E70867" w:rsidRDefault="00481A59" w:rsidP="00E70867">
      <w:pPr>
        <w:snapToGrid w:val="0"/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This</w:t>
      </w:r>
      <w:r w:rsidR="00E70867">
        <w:rPr>
          <w:sz w:val="24"/>
          <w:szCs w:val="24"/>
        </w:rPr>
        <w:t xml:space="preserve"> needs analysis</w:t>
      </w:r>
      <w:r>
        <w:rPr>
          <w:sz w:val="24"/>
          <w:szCs w:val="24"/>
        </w:rPr>
        <w:t xml:space="preserve"> is a way</w:t>
      </w:r>
      <w:r w:rsidR="00E70867">
        <w:rPr>
          <w:sz w:val="24"/>
          <w:szCs w:val="24"/>
        </w:rPr>
        <w:t xml:space="preserve"> </w:t>
      </w:r>
      <w:r w:rsidR="00E70867">
        <w:rPr>
          <w:sz w:val="24"/>
          <w:szCs w:val="28"/>
        </w:rPr>
        <w:t>to foster</w:t>
      </w:r>
      <w:r w:rsidR="00E70867">
        <w:rPr>
          <w:sz w:val="24"/>
          <w:szCs w:val="24"/>
        </w:rPr>
        <w:t xml:space="preserve"> awareness</w:t>
      </w:r>
      <w:r w:rsidR="00E70867" w:rsidRPr="005D08FA">
        <w:rPr>
          <w:sz w:val="24"/>
          <w:szCs w:val="24"/>
        </w:rPr>
        <w:t xml:space="preserve"> of </w:t>
      </w:r>
      <w:r w:rsidR="00E70867">
        <w:rPr>
          <w:sz w:val="24"/>
          <w:szCs w:val="24"/>
        </w:rPr>
        <w:t xml:space="preserve">yourself as a </w:t>
      </w:r>
      <w:r w:rsidR="00E70867" w:rsidRPr="003C4B34">
        <w:rPr>
          <w:sz w:val="24"/>
          <w:szCs w:val="24"/>
        </w:rPr>
        <w:t>developing</w:t>
      </w:r>
      <w:r w:rsidR="00E70867">
        <w:rPr>
          <w:sz w:val="24"/>
          <w:szCs w:val="24"/>
        </w:rPr>
        <w:t xml:space="preserve"> writer. </w:t>
      </w:r>
    </w:p>
    <w:p w14:paraId="65CD2FF0" w14:textId="77777777" w:rsidR="00B2510B" w:rsidRDefault="00B2510B" w:rsidP="00E70867">
      <w:pPr>
        <w:snapToGrid w:val="0"/>
        <w:spacing w:after="0" w:line="276" w:lineRule="auto"/>
        <w:rPr>
          <w:sz w:val="24"/>
          <w:szCs w:val="24"/>
        </w:rPr>
      </w:pPr>
    </w:p>
    <w:p w14:paraId="0BB4E6E1" w14:textId="77777777" w:rsidR="00E70867" w:rsidRDefault="00E70867" w:rsidP="00E70867">
      <w:pPr>
        <w:snapToGrid w:val="0"/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Answer </w:t>
      </w:r>
      <w:r w:rsidR="00481A59">
        <w:rPr>
          <w:sz w:val="24"/>
          <w:szCs w:val="24"/>
        </w:rPr>
        <w:t>the following</w:t>
      </w:r>
      <w:r>
        <w:rPr>
          <w:sz w:val="24"/>
          <w:szCs w:val="24"/>
        </w:rPr>
        <w:t xml:space="preserve"> questions. You will</w:t>
      </w:r>
      <w:r w:rsidR="00481A59">
        <w:rPr>
          <w:sz w:val="24"/>
          <w:szCs w:val="24"/>
        </w:rPr>
        <w:t xml:space="preserve"> need to</w:t>
      </w:r>
      <w:r>
        <w:rPr>
          <w:sz w:val="24"/>
          <w:szCs w:val="24"/>
        </w:rPr>
        <w:t xml:space="preserve"> </w:t>
      </w:r>
      <w:r w:rsidRPr="0060431F">
        <w:rPr>
          <w:sz w:val="24"/>
          <w:szCs w:val="24"/>
        </w:rPr>
        <w:t xml:space="preserve">use </w:t>
      </w:r>
      <w:r>
        <w:rPr>
          <w:sz w:val="24"/>
          <w:szCs w:val="24"/>
        </w:rPr>
        <w:t>these answers in</w:t>
      </w:r>
      <w:r w:rsidRPr="0060431F">
        <w:rPr>
          <w:sz w:val="24"/>
          <w:szCs w:val="24"/>
        </w:rPr>
        <w:t xml:space="preserve"> the self-assessment commentary</w:t>
      </w:r>
      <w:r>
        <w:rPr>
          <w:sz w:val="24"/>
          <w:szCs w:val="24"/>
        </w:rPr>
        <w:t xml:space="preserve"> at the end of the course</w:t>
      </w:r>
      <w:r w:rsidRPr="0060431F">
        <w:rPr>
          <w:sz w:val="24"/>
          <w:szCs w:val="24"/>
        </w:rPr>
        <w:t>.</w:t>
      </w:r>
      <w:r w:rsidR="00481A59">
        <w:rPr>
          <w:sz w:val="24"/>
          <w:szCs w:val="24"/>
        </w:rPr>
        <w:t xml:space="preserve"> While this questionnaire is not assessed, it will affect your score on the self-assessment commentary if you do not complete this analysis on time. </w:t>
      </w:r>
    </w:p>
    <w:p w14:paraId="3609ED4D" w14:textId="77777777" w:rsidR="00E70867" w:rsidRPr="0060431F" w:rsidRDefault="00E70867" w:rsidP="00E70867">
      <w:pPr>
        <w:snapToGrid w:val="0"/>
        <w:spacing w:after="0" w:line="276" w:lineRule="auto"/>
        <w:rPr>
          <w:sz w:val="24"/>
          <w:szCs w:val="24"/>
        </w:rPr>
      </w:pPr>
    </w:p>
    <w:p w14:paraId="35E17937" w14:textId="77777777" w:rsidR="00E70867" w:rsidRPr="0034794C" w:rsidRDefault="00E70867" w:rsidP="00E70867">
      <w:pPr>
        <w:pStyle w:val="ListParagraph"/>
        <w:numPr>
          <w:ilvl w:val="0"/>
          <w:numId w:val="1"/>
        </w:numPr>
        <w:snapToGrid w:val="0"/>
        <w:spacing w:after="0" w:line="240" w:lineRule="auto"/>
        <w:rPr>
          <w:sz w:val="24"/>
          <w:szCs w:val="24"/>
        </w:rPr>
      </w:pPr>
      <w:r w:rsidRPr="0034794C">
        <w:rPr>
          <w:sz w:val="24"/>
          <w:szCs w:val="24"/>
        </w:rPr>
        <w:t>On a scale from 1-5 (1=very weak; 5=very strong), how are your skills in English in the areas below?</w:t>
      </w:r>
    </w:p>
    <w:p w14:paraId="25F40F72" w14:textId="77777777" w:rsidR="00E70867" w:rsidRDefault="00E70867" w:rsidP="00E70867">
      <w:pPr>
        <w:snapToGrid w:val="0"/>
        <w:spacing w:after="0" w:line="240" w:lineRule="auto"/>
        <w:rPr>
          <w:sz w:val="24"/>
          <w:szCs w:val="24"/>
        </w:rPr>
      </w:pPr>
    </w:p>
    <w:p w14:paraId="1F014170" w14:textId="77777777" w:rsidR="00E70867" w:rsidRDefault="00E70867" w:rsidP="00E70867">
      <w:pPr>
        <w:snapToGrid w:val="0"/>
        <w:spacing w:after="0" w:line="240" w:lineRule="auto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6835"/>
      </w:tblGrid>
      <w:tr w:rsidR="00E70867" w14:paraId="68F8B60E" w14:textId="77777777" w:rsidTr="00C3609E">
        <w:trPr>
          <w:trHeight w:val="432"/>
        </w:trPr>
        <w:tc>
          <w:tcPr>
            <w:tcW w:w="2515" w:type="dxa"/>
          </w:tcPr>
          <w:p w14:paraId="0E3821EF" w14:textId="77777777" w:rsidR="00E70867" w:rsidRPr="00E70867" w:rsidRDefault="00E70867" w:rsidP="00C3609E">
            <w:pPr>
              <w:pStyle w:val="ListParagraph"/>
              <w:snapToGrid w:val="0"/>
              <w:ind w:left="0"/>
              <w:rPr>
                <w:b/>
                <w:sz w:val="24"/>
                <w:szCs w:val="24"/>
              </w:rPr>
            </w:pPr>
            <w:r w:rsidRPr="00E70867">
              <w:rPr>
                <w:b/>
                <w:sz w:val="24"/>
                <w:szCs w:val="24"/>
              </w:rPr>
              <w:t>English Language Skills</w:t>
            </w:r>
          </w:p>
        </w:tc>
        <w:tc>
          <w:tcPr>
            <w:tcW w:w="6835" w:type="dxa"/>
          </w:tcPr>
          <w:p w14:paraId="1A7A82CD" w14:textId="77777777" w:rsidR="00E70867" w:rsidRPr="00E70867" w:rsidRDefault="00481A59" w:rsidP="00E70867">
            <w:pPr>
              <w:snapToGrid w:val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elf-Evaluation</w:t>
            </w:r>
            <w:r w:rsidR="00E70867">
              <w:rPr>
                <w:b/>
                <w:sz w:val="24"/>
                <w:szCs w:val="24"/>
              </w:rPr>
              <w:t xml:space="preserve"> </w:t>
            </w:r>
          </w:p>
        </w:tc>
      </w:tr>
      <w:tr w:rsidR="00E70867" w14:paraId="150EACF2" w14:textId="77777777" w:rsidTr="00C3609E">
        <w:trPr>
          <w:trHeight w:val="432"/>
        </w:trPr>
        <w:tc>
          <w:tcPr>
            <w:tcW w:w="2515" w:type="dxa"/>
          </w:tcPr>
          <w:p w14:paraId="286D3125" w14:textId="77777777" w:rsidR="00E70867" w:rsidRPr="00E70867" w:rsidRDefault="00E70867" w:rsidP="00B14C34">
            <w:pPr>
              <w:pStyle w:val="ListParagraph"/>
              <w:numPr>
                <w:ilvl w:val="1"/>
                <w:numId w:val="1"/>
              </w:numPr>
              <w:snapToGrid w:val="0"/>
              <w:ind w:left="43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ding</w:t>
            </w:r>
          </w:p>
        </w:tc>
        <w:tc>
          <w:tcPr>
            <w:tcW w:w="6835" w:type="dxa"/>
          </w:tcPr>
          <w:p w14:paraId="00032E2A" w14:textId="215E8A14" w:rsidR="00E70867" w:rsidRDefault="00655D31" w:rsidP="00E70867">
            <w:pPr>
              <w:snapToGrid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 Very Wea</w:t>
            </w:r>
            <w:r w:rsidR="00B14C34">
              <w:rPr>
                <w:sz w:val="24"/>
                <w:szCs w:val="24"/>
              </w:rPr>
              <w:t>k</w:t>
            </w:r>
            <w:sdt>
              <w:sdtPr>
                <w:rPr>
                  <w:sz w:val="24"/>
                  <w:szCs w:val="24"/>
                </w:rPr>
                <w:id w:val="-459720603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80554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B14C34">
              <w:rPr>
                <w:sz w:val="24"/>
                <w:szCs w:val="24"/>
              </w:rPr>
              <w:t>2.Weak</w:t>
            </w:r>
            <w:sdt>
              <w:sdtPr>
                <w:rPr>
                  <w:sz w:val="24"/>
                  <w:szCs w:val="24"/>
                </w:rPr>
                <w:id w:val="449138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4C34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B14C34">
              <w:rPr>
                <w:sz w:val="24"/>
                <w:szCs w:val="24"/>
              </w:rPr>
              <w:t>3. Average</w:t>
            </w:r>
            <w:sdt>
              <w:sdtPr>
                <w:rPr>
                  <w:sz w:val="24"/>
                  <w:szCs w:val="24"/>
                </w:rPr>
                <w:id w:val="818073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4C34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B14C34">
              <w:rPr>
                <w:sz w:val="24"/>
                <w:szCs w:val="24"/>
              </w:rPr>
              <w:t>4. Strong</w:t>
            </w:r>
            <w:sdt>
              <w:sdtPr>
                <w:rPr>
                  <w:sz w:val="24"/>
                  <w:szCs w:val="24"/>
                </w:rPr>
                <w:id w:val="-166408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4C34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B14C34">
              <w:rPr>
                <w:sz w:val="24"/>
                <w:szCs w:val="24"/>
              </w:rPr>
              <w:t>5. Very Strong</w:t>
            </w:r>
            <w:sdt>
              <w:sdtPr>
                <w:rPr>
                  <w:sz w:val="24"/>
                  <w:szCs w:val="24"/>
                </w:rPr>
                <w:id w:val="-6649255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14C34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C3609E" w14:paraId="2EAF665D" w14:textId="77777777" w:rsidTr="00C3609E">
        <w:trPr>
          <w:trHeight w:val="432"/>
        </w:trPr>
        <w:tc>
          <w:tcPr>
            <w:tcW w:w="2515" w:type="dxa"/>
          </w:tcPr>
          <w:p w14:paraId="6F0D6F6B" w14:textId="77777777" w:rsidR="00C3609E" w:rsidRPr="00E70867" w:rsidRDefault="00C3609E" w:rsidP="00C3609E">
            <w:pPr>
              <w:pStyle w:val="ListParagraph"/>
              <w:numPr>
                <w:ilvl w:val="1"/>
                <w:numId w:val="1"/>
              </w:numPr>
              <w:snapToGrid w:val="0"/>
              <w:ind w:left="43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riting</w:t>
            </w:r>
          </w:p>
        </w:tc>
        <w:tc>
          <w:tcPr>
            <w:tcW w:w="6835" w:type="dxa"/>
          </w:tcPr>
          <w:p w14:paraId="717849AD" w14:textId="434A1637" w:rsidR="00C3609E" w:rsidRDefault="00655D31" w:rsidP="00C3609E">
            <w:pPr>
              <w:snapToGrid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 Very Wea</w:t>
            </w:r>
            <w:r w:rsidR="00C3609E">
              <w:rPr>
                <w:sz w:val="24"/>
                <w:szCs w:val="24"/>
              </w:rPr>
              <w:t>k</w:t>
            </w:r>
            <w:sdt>
              <w:sdtPr>
                <w:rPr>
                  <w:sz w:val="24"/>
                  <w:szCs w:val="24"/>
                </w:rPr>
                <w:id w:val="-42060470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09E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C3609E">
              <w:rPr>
                <w:sz w:val="24"/>
                <w:szCs w:val="24"/>
              </w:rPr>
              <w:t>2.Weak</w:t>
            </w:r>
            <w:sdt>
              <w:sdtPr>
                <w:rPr>
                  <w:sz w:val="24"/>
                  <w:szCs w:val="24"/>
                </w:rPr>
                <w:id w:val="-1404292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09E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C3609E">
              <w:rPr>
                <w:sz w:val="24"/>
                <w:szCs w:val="24"/>
              </w:rPr>
              <w:t>3. Average</w:t>
            </w:r>
            <w:sdt>
              <w:sdtPr>
                <w:rPr>
                  <w:sz w:val="24"/>
                  <w:szCs w:val="24"/>
                </w:rPr>
                <w:id w:val="-176191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09E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C3609E">
              <w:rPr>
                <w:sz w:val="24"/>
                <w:szCs w:val="24"/>
              </w:rPr>
              <w:t>4. Strong</w:t>
            </w:r>
            <w:sdt>
              <w:sdtPr>
                <w:rPr>
                  <w:sz w:val="24"/>
                  <w:szCs w:val="24"/>
                </w:rPr>
                <w:id w:val="616947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09E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C3609E">
              <w:rPr>
                <w:sz w:val="24"/>
                <w:szCs w:val="24"/>
              </w:rPr>
              <w:t>5. Very Strong</w:t>
            </w:r>
            <w:sdt>
              <w:sdtPr>
                <w:rPr>
                  <w:sz w:val="24"/>
                  <w:szCs w:val="24"/>
                </w:rPr>
                <w:id w:val="-3699180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09E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C3609E" w14:paraId="5931281D" w14:textId="77777777" w:rsidTr="00C3609E">
        <w:trPr>
          <w:trHeight w:val="432"/>
        </w:trPr>
        <w:tc>
          <w:tcPr>
            <w:tcW w:w="2515" w:type="dxa"/>
          </w:tcPr>
          <w:p w14:paraId="19F6C2A6" w14:textId="77777777" w:rsidR="00C3609E" w:rsidRPr="00E70867" w:rsidRDefault="00C3609E" w:rsidP="00C3609E">
            <w:pPr>
              <w:pStyle w:val="ListParagraph"/>
              <w:numPr>
                <w:ilvl w:val="1"/>
                <w:numId w:val="1"/>
              </w:numPr>
              <w:snapToGrid w:val="0"/>
              <w:ind w:left="43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eaking</w:t>
            </w:r>
          </w:p>
        </w:tc>
        <w:tc>
          <w:tcPr>
            <w:tcW w:w="6835" w:type="dxa"/>
          </w:tcPr>
          <w:p w14:paraId="2A960B02" w14:textId="659AF67B" w:rsidR="00C3609E" w:rsidRDefault="00655D31" w:rsidP="00C3609E">
            <w:pPr>
              <w:snapToGrid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 Very Wea</w:t>
            </w:r>
            <w:r w:rsidR="00C3609E">
              <w:rPr>
                <w:sz w:val="24"/>
                <w:szCs w:val="24"/>
              </w:rPr>
              <w:t>k</w:t>
            </w:r>
            <w:sdt>
              <w:sdtPr>
                <w:rPr>
                  <w:sz w:val="24"/>
                  <w:szCs w:val="24"/>
                </w:rPr>
                <w:id w:val="-1482312352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09E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C3609E">
              <w:rPr>
                <w:sz w:val="24"/>
                <w:szCs w:val="24"/>
              </w:rPr>
              <w:t>2.Weak</w:t>
            </w:r>
            <w:sdt>
              <w:sdtPr>
                <w:rPr>
                  <w:sz w:val="24"/>
                  <w:szCs w:val="24"/>
                </w:rPr>
                <w:id w:val="-1765519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09E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C3609E">
              <w:rPr>
                <w:sz w:val="24"/>
                <w:szCs w:val="24"/>
              </w:rPr>
              <w:t>3. Average</w:t>
            </w:r>
            <w:sdt>
              <w:sdtPr>
                <w:rPr>
                  <w:sz w:val="24"/>
                  <w:szCs w:val="24"/>
                </w:rPr>
                <w:id w:val="163439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09E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C3609E">
              <w:rPr>
                <w:sz w:val="24"/>
                <w:szCs w:val="24"/>
              </w:rPr>
              <w:t>4. Strong</w:t>
            </w:r>
            <w:sdt>
              <w:sdtPr>
                <w:rPr>
                  <w:sz w:val="24"/>
                  <w:szCs w:val="24"/>
                </w:rPr>
                <w:id w:val="1732497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09E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C3609E">
              <w:rPr>
                <w:sz w:val="24"/>
                <w:szCs w:val="24"/>
              </w:rPr>
              <w:t>5. Very Strong</w:t>
            </w:r>
            <w:sdt>
              <w:sdtPr>
                <w:rPr>
                  <w:sz w:val="24"/>
                  <w:szCs w:val="24"/>
                </w:rPr>
                <w:id w:val="-2065398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09E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C3609E" w14:paraId="2C21E654" w14:textId="77777777" w:rsidTr="00C3609E">
        <w:trPr>
          <w:trHeight w:val="432"/>
        </w:trPr>
        <w:tc>
          <w:tcPr>
            <w:tcW w:w="2515" w:type="dxa"/>
          </w:tcPr>
          <w:p w14:paraId="4DDCB8F3" w14:textId="77777777" w:rsidR="00C3609E" w:rsidRPr="00E70867" w:rsidRDefault="00C3609E" w:rsidP="00C3609E">
            <w:pPr>
              <w:pStyle w:val="ListParagraph"/>
              <w:numPr>
                <w:ilvl w:val="1"/>
                <w:numId w:val="1"/>
              </w:numPr>
              <w:snapToGrid w:val="0"/>
              <w:ind w:left="43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stening</w:t>
            </w:r>
          </w:p>
        </w:tc>
        <w:tc>
          <w:tcPr>
            <w:tcW w:w="6835" w:type="dxa"/>
          </w:tcPr>
          <w:p w14:paraId="27B02901" w14:textId="46FD2205" w:rsidR="00C3609E" w:rsidRDefault="00655D31" w:rsidP="00C3609E">
            <w:pPr>
              <w:snapToGrid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 Very Wea</w:t>
            </w:r>
            <w:r w:rsidR="00C3609E">
              <w:rPr>
                <w:sz w:val="24"/>
                <w:szCs w:val="24"/>
              </w:rPr>
              <w:t>k</w:t>
            </w:r>
            <w:sdt>
              <w:sdtPr>
                <w:rPr>
                  <w:sz w:val="24"/>
                  <w:szCs w:val="24"/>
                </w:rPr>
                <w:id w:val="-1658833338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09E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C3609E">
              <w:rPr>
                <w:sz w:val="24"/>
                <w:szCs w:val="24"/>
              </w:rPr>
              <w:t>2.Weak</w:t>
            </w:r>
            <w:sdt>
              <w:sdtPr>
                <w:rPr>
                  <w:sz w:val="24"/>
                  <w:szCs w:val="24"/>
                </w:rPr>
                <w:id w:val="2067220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09E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C3609E">
              <w:rPr>
                <w:sz w:val="24"/>
                <w:szCs w:val="24"/>
              </w:rPr>
              <w:t>3. Average</w:t>
            </w:r>
            <w:sdt>
              <w:sdtPr>
                <w:rPr>
                  <w:sz w:val="24"/>
                  <w:szCs w:val="24"/>
                </w:rPr>
                <w:id w:val="-908374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09E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C3609E">
              <w:rPr>
                <w:sz w:val="24"/>
                <w:szCs w:val="24"/>
              </w:rPr>
              <w:t>4. Strong</w:t>
            </w:r>
            <w:sdt>
              <w:sdtPr>
                <w:rPr>
                  <w:sz w:val="24"/>
                  <w:szCs w:val="24"/>
                </w:rPr>
                <w:id w:val="216785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09E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C3609E">
              <w:rPr>
                <w:sz w:val="24"/>
                <w:szCs w:val="24"/>
              </w:rPr>
              <w:t>5. Very Strong</w:t>
            </w:r>
            <w:sdt>
              <w:sdtPr>
                <w:rPr>
                  <w:sz w:val="24"/>
                  <w:szCs w:val="24"/>
                </w:rPr>
                <w:id w:val="11386131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09E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C3609E" w14:paraId="393C08A8" w14:textId="77777777" w:rsidTr="00C3609E">
        <w:trPr>
          <w:trHeight w:val="432"/>
        </w:trPr>
        <w:tc>
          <w:tcPr>
            <w:tcW w:w="2515" w:type="dxa"/>
          </w:tcPr>
          <w:p w14:paraId="2B8DEBA0" w14:textId="77777777" w:rsidR="00C3609E" w:rsidRPr="00E70867" w:rsidRDefault="00C3609E" w:rsidP="00C3609E">
            <w:pPr>
              <w:pStyle w:val="ListParagraph"/>
              <w:numPr>
                <w:ilvl w:val="1"/>
                <w:numId w:val="1"/>
              </w:numPr>
              <w:snapToGrid w:val="0"/>
              <w:ind w:left="43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rammar</w:t>
            </w:r>
          </w:p>
        </w:tc>
        <w:tc>
          <w:tcPr>
            <w:tcW w:w="6835" w:type="dxa"/>
          </w:tcPr>
          <w:p w14:paraId="7E951B0F" w14:textId="0ECA29CD" w:rsidR="00C3609E" w:rsidRDefault="00655D31" w:rsidP="00C3609E">
            <w:pPr>
              <w:snapToGrid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 Very Wea</w:t>
            </w:r>
            <w:r w:rsidR="00C3609E">
              <w:rPr>
                <w:sz w:val="24"/>
                <w:szCs w:val="24"/>
              </w:rPr>
              <w:t>k</w:t>
            </w:r>
            <w:sdt>
              <w:sdtPr>
                <w:rPr>
                  <w:sz w:val="24"/>
                  <w:szCs w:val="24"/>
                </w:rPr>
                <w:id w:val="1072931019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09E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C3609E">
              <w:rPr>
                <w:sz w:val="24"/>
                <w:szCs w:val="24"/>
              </w:rPr>
              <w:t>2.Weak</w:t>
            </w:r>
            <w:sdt>
              <w:sdtPr>
                <w:rPr>
                  <w:sz w:val="24"/>
                  <w:szCs w:val="24"/>
                </w:rPr>
                <w:id w:val="-4767646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09E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C3609E">
              <w:rPr>
                <w:sz w:val="24"/>
                <w:szCs w:val="24"/>
              </w:rPr>
              <w:t>3. Average</w:t>
            </w:r>
            <w:sdt>
              <w:sdtPr>
                <w:rPr>
                  <w:sz w:val="24"/>
                  <w:szCs w:val="24"/>
                </w:rPr>
                <w:id w:val="-313255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09E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C3609E">
              <w:rPr>
                <w:sz w:val="24"/>
                <w:szCs w:val="24"/>
              </w:rPr>
              <w:t>4. Strong</w:t>
            </w:r>
            <w:sdt>
              <w:sdtPr>
                <w:rPr>
                  <w:sz w:val="24"/>
                  <w:szCs w:val="24"/>
                </w:rPr>
                <w:id w:val="1408952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09E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C3609E">
              <w:rPr>
                <w:sz w:val="24"/>
                <w:szCs w:val="24"/>
              </w:rPr>
              <w:t>5. Very Strong</w:t>
            </w:r>
            <w:sdt>
              <w:sdtPr>
                <w:rPr>
                  <w:sz w:val="24"/>
                  <w:szCs w:val="24"/>
                </w:rPr>
                <w:id w:val="-1753117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09E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</w:tr>
      <w:tr w:rsidR="00C3609E" w14:paraId="2DDE5688" w14:textId="77777777" w:rsidTr="00C3609E">
        <w:trPr>
          <w:trHeight w:val="432"/>
        </w:trPr>
        <w:tc>
          <w:tcPr>
            <w:tcW w:w="2515" w:type="dxa"/>
          </w:tcPr>
          <w:p w14:paraId="4F24F8C3" w14:textId="77777777" w:rsidR="00C3609E" w:rsidRDefault="00C3609E" w:rsidP="00C3609E">
            <w:pPr>
              <w:pStyle w:val="ListParagraph"/>
              <w:numPr>
                <w:ilvl w:val="1"/>
                <w:numId w:val="1"/>
              </w:numPr>
              <w:snapToGrid w:val="0"/>
              <w:ind w:left="43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ocabulary</w:t>
            </w:r>
          </w:p>
        </w:tc>
        <w:tc>
          <w:tcPr>
            <w:tcW w:w="6835" w:type="dxa"/>
          </w:tcPr>
          <w:p w14:paraId="5868219D" w14:textId="274DACB2" w:rsidR="00C3609E" w:rsidRDefault="00655D31" w:rsidP="00C3609E">
            <w:pPr>
              <w:snapToGrid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 Very Wea</w:t>
            </w:r>
            <w:r w:rsidR="00C3609E">
              <w:rPr>
                <w:sz w:val="24"/>
                <w:szCs w:val="24"/>
              </w:rPr>
              <w:t>k</w:t>
            </w:r>
            <w:sdt>
              <w:sdtPr>
                <w:rPr>
                  <w:sz w:val="24"/>
                  <w:szCs w:val="24"/>
                </w:rPr>
                <w:id w:val="469943522"/>
                <w15:appearance w15:val="hidden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09E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C3609E">
              <w:rPr>
                <w:sz w:val="24"/>
                <w:szCs w:val="24"/>
              </w:rPr>
              <w:t>2.Weak</w:t>
            </w:r>
            <w:sdt>
              <w:sdtPr>
                <w:rPr>
                  <w:sz w:val="24"/>
                  <w:szCs w:val="24"/>
                </w:rPr>
                <w:id w:val="19998453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09E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C3609E">
              <w:rPr>
                <w:sz w:val="24"/>
                <w:szCs w:val="24"/>
              </w:rPr>
              <w:t>3. Average</w:t>
            </w:r>
            <w:sdt>
              <w:sdtPr>
                <w:rPr>
                  <w:sz w:val="24"/>
                  <w:szCs w:val="24"/>
                </w:rPr>
                <w:id w:val="1274052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09E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C3609E">
              <w:rPr>
                <w:sz w:val="24"/>
                <w:szCs w:val="24"/>
              </w:rPr>
              <w:t>4. Strong</w:t>
            </w:r>
            <w:sdt>
              <w:sdtPr>
                <w:rPr>
                  <w:sz w:val="24"/>
                  <w:szCs w:val="24"/>
                </w:rPr>
                <w:id w:val="214628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09E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  <w:r w:rsidR="00C3609E">
              <w:rPr>
                <w:sz w:val="24"/>
                <w:szCs w:val="24"/>
              </w:rPr>
              <w:t>5. Very Strong</w:t>
            </w:r>
            <w:sdt>
              <w:sdtPr>
                <w:rPr>
                  <w:sz w:val="24"/>
                  <w:szCs w:val="24"/>
                </w:rPr>
                <w:id w:val="84501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09E">
                  <w:rPr>
                    <w:rFonts w:ascii="MS Gothic" w:eastAsia="MS Gothic" w:hAnsi="MS Gothic" w:hint="eastAsia"/>
                    <w:sz w:val="24"/>
                    <w:szCs w:val="24"/>
                  </w:rPr>
                  <w:t>☐</w:t>
                </w:r>
              </w:sdtContent>
            </w:sdt>
          </w:p>
        </w:tc>
      </w:tr>
    </w:tbl>
    <w:p w14:paraId="45AA78B9" w14:textId="77777777" w:rsidR="00E70867" w:rsidRPr="00E70867" w:rsidRDefault="00E70867" w:rsidP="00E70867">
      <w:pPr>
        <w:snapToGrid w:val="0"/>
        <w:spacing w:after="0" w:line="240" w:lineRule="auto"/>
        <w:rPr>
          <w:sz w:val="24"/>
          <w:szCs w:val="24"/>
        </w:rPr>
        <w:sectPr w:rsidR="00E70867" w:rsidRPr="00E70867" w:rsidSect="006F21E2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endnotePr>
            <w:numFmt w:val="decimal"/>
          </w:endnotePr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37E61877" w14:textId="77777777" w:rsidR="00E70867" w:rsidRDefault="00E70867" w:rsidP="00E70867">
      <w:pPr>
        <w:snapToGrid w:val="0"/>
        <w:spacing w:after="0" w:line="240" w:lineRule="auto"/>
        <w:contextualSpacing/>
        <w:rPr>
          <w:sz w:val="24"/>
          <w:szCs w:val="24"/>
        </w:rPr>
        <w:sectPr w:rsidR="00E70867" w:rsidSect="0034794C">
          <w:endnotePr>
            <w:numFmt w:val="decimal"/>
          </w:endnotePr>
          <w:type w:val="continuous"/>
          <w:pgSz w:w="12240" w:h="15840"/>
          <w:pgMar w:top="1440" w:right="1440" w:bottom="1440" w:left="1440" w:header="720" w:footer="720" w:gutter="0"/>
          <w:cols w:num="3" w:space="720"/>
          <w:titlePg/>
          <w:docGrid w:linePitch="360"/>
        </w:sectPr>
      </w:pPr>
    </w:p>
    <w:p w14:paraId="11455D1B" w14:textId="77777777" w:rsidR="00E70867" w:rsidRPr="00E011FB" w:rsidRDefault="00E70867" w:rsidP="00E70867">
      <w:pPr>
        <w:snapToGrid w:val="0"/>
        <w:spacing w:after="0" w:line="240" w:lineRule="auto"/>
        <w:contextualSpacing/>
        <w:rPr>
          <w:sz w:val="24"/>
          <w:szCs w:val="24"/>
        </w:rPr>
      </w:pPr>
    </w:p>
    <w:p w14:paraId="2D11A06A" w14:textId="77777777" w:rsidR="00E70867" w:rsidRDefault="00E70867" w:rsidP="001E40BE">
      <w:pPr>
        <w:pStyle w:val="ListParagraph"/>
        <w:numPr>
          <w:ilvl w:val="0"/>
          <w:numId w:val="1"/>
        </w:numPr>
        <w:snapToGrid w:val="0"/>
        <w:spacing w:after="0" w:line="240" w:lineRule="auto"/>
        <w:rPr>
          <w:sz w:val="24"/>
          <w:szCs w:val="24"/>
        </w:rPr>
      </w:pPr>
      <w:r w:rsidRPr="00E70867">
        <w:rPr>
          <w:sz w:val="24"/>
          <w:szCs w:val="24"/>
        </w:rPr>
        <w:t>For each of the st</w:t>
      </w:r>
      <w:r w:rsidR="001E40BE">
        <w:rPr>
          <w:sz w:val="24"/>
          <w:szCs w:val="24"/>
        </w:rPr>
        <w:t xml:space="preserve">atements below, say whether you: </w:t>
      </w:r>
      <w:r w:rsidR="001E40BE" w:rsidRPr="001E40BE">
        <w:rPr>
          <w:rFonts w:hint="eastAsia"/>
          <w:sz w:val="24"/>
          <w:szCs w:val="24"/>
        </w:rPr>
        <w:t>Strongly Agree</w:t>
      </w:r>
      <w:r w:rsidR="001E40BE">
        <w:rPr>
          <w:sz w:val="24"/>
          <w:szCs w:val="24"/>
        </w:rPr>
        <w:t xml:space="preserve">, </w:t>
      </w:r>
      <w:r w:rsidR="00C3609E">
        <w:rPr>
          <w:rFonts w:hint="eastAsia"/>
          <w:sz w:val="24"/>
          <w:szCs w:val="24"/>
        </w:rPr>
        <w:t>Agree, Disagree</w:t>
      </w:r>
      <w:r w:rsidR="001E40BE">
        <w:rPr>
          <w:sz w:val="24"/>
          <w:szCs w:val="24"/>
        </w:rPr>
        <w:t>, or Strongly</w:t>
      </w:r>
      <w:r w:rsidRPr="001E40BE">
        <w:rPr>
          <w:rFonts w:hint="eastAsia"/>
          <w:sz w:val="24"/>
          <w:szCs w:val="24"/>
        </w:rPr>
        <w:t xml:space="preserve"> Disagree</w:t>
      </w:r>
      <w:r w:rsidR="001E40BE">
        <w:rPr>
          <w:sz w:val="24"/>
          <w:szCs w:val="24"/>
        </w:rPr>
        <w:t xml:space="preserve">. You can </w:t>
      </w:r>
      <w:r w:rsidR="00C3609E">
        <w:rPr>
          <w:sz w:val="24"/>
          <w:szCs w:val="24"/>
        </w:rPr>
        <w:t>select your</w:t>
      </w:r>
      <w:r w:rsidR="001E40BE">
        <w:rPr>
          <w:sz w:val="24"/>
          <w:szCs w:val="24"/>
        </w:rPr>
        <w:t xml:space="preserve"> choice</w:t>
      </w:r>
      <w:r w:rsidR="00B2510B">
        <w:rPr>
          <w:sz w:val="24"/>
          <w:szCs w:val="24"/>
        </w:rPr>
        <w:t>s</w:t>
      </w:r>
      <w:r w:rsidR="001E40BE">
        <w:rPr>
          <w:sz w:val="24"/>
          <w:szCs w:val="24"/>
        </w:rPr>
        <w:t xml:space="preserve"> using the </w:t>
      </w:r>
      <w:r w:rsidR="00C3609E">
        <w:rPr>
          <w:sz w:val="24"/>
          <w:szCs w:val="24"/>
        </w:rPr>
        <w:t>drop down menu</w:t>
      </w:r>
      <w:r w:rsidR="00B2510B">
        <w:rPr>
          <w:sz w:val="24"/>
          <w:szCs w:val="24"/>
        </w:rPr>
        <w:t xml:space="preserve"> next to each statement</w:t>
      </w:r>
      <w:r w:rsidR="00C3609E">
        <w:rPr>
          <w:sz w:val="24"/>
          <w:szCs w:val="24"/>
        </w:rPr>
        <w:t xml:space="preserve"> below. </w:t>
      </w:r>
    </w:p>
    <w:p w14:paraId="1843C08D" w14:textId="77777777" w:rsidR="001E40BE" w:rsidRPr="001E40BE" w:rsidRDefault="001E40BE" w:rsidP="001E40BE">
      <w:pPr>
        <w:pStyle w:val="ListParagraph"/>
        <w:snapToGrid w:val="0"/>
        <w:spacing w:after="0" w:line="240" w:lineRule="auto"/>
        <w:rPr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104"/>
        <w:gridCol w:w="2246"/>
      </w:tblGrid>
      <w:tr w:rsidR="00B70160" w14:paraId="5568D643" w14:textId="77777777" w:rsidTr="00481A59">
        <w:trPr>
          <w:trHeight w:val="275"/>
        </w:trPr>
        <w:tc>
          <w:tcPr>
            <w:tcW w:w="3799" w:type="pct"/>
          </w:tcPr>
          <w:p w14:paraId="7A3EA3FB" w14:textId="77777777" w:rsidR="00B70160" w:rsidRPr="0034794C" w:rsidRDefault="00B70160" w:rsidP="00E70867">
            <w:pPr>
              <w:pStyle w:val="ListParagraph"/>
              <w:numPr>
                <w:ilvl w:val="0"/>
                <w:numId w:val="3"/>
              </w:numPr>
              <w:snapToGrid w:val="0"/>
              <w:spacing w:line="240" w:lineRule="auto"/>
              <w:ind w:left="49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 am a good academic writer in my native language </w:t>
            </w:r>
          </w:p>
        </w:tc>
        <w:sdt>
          <w:sdtPr>
            <w:rPr>
              <w:sz w:val="24"/>
              <w:szCs w:val="24"/>
            </w:rPr>
            <w:id w:val="-311020919"/>
            <w:placeholder>
              <w:docPart w:val="C44CB4732F9F46088F2BF9ECD94E1BA0"/>
            </w:placeholder>
            <w:showingPlcHdr/>
            <w:dropDownList>
              <w:listItem w:value="Choose an item."/>
              <w:listItem w:displayText="Strongly Agree" w:value="Strongly Agree"/>
              <w:listItem w:displayText="Agree" w:value="Agree"/>
              <w:listItem w:displayText="Disagree" w:value="Disagree"/>
              <w:listItem w:displayText="Strongly Disagree" w:value="Strongly Disagree"/>
            </w:dropDownList>
          </w:sdtPr>
          <w:sdtEndPr/>
          <w:sdtContent>
            <w:tc>
              <w:tcPr>
                <w:tcW w:w="1201" w:type="pct"/>
              </w:tcPr>
              <w:p w14:paraId="5025CE51" w14:textId="77777777" w:rsidR="00B70160" w:rsidRPr="00B70160" w:rsidRDefault="00C3609E" w:rsidP="001E40BE">
                <w:pPr>
                  <w:snapToGrid w:val="0"/>
                  <w:spacing w:line="240" w:lineRule="auto"/>
                  <w:ind w:left="137"/>
                  <w:jc w:val="center"/>
                  <w:rPr>
                    <w:sz w:val="24"/>
                    <w:szCs w:val="24"/>
                  </w:rPr>
                </w:pPr>
                <w:r w:rsidRPr="00636CBE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C3609E" w14:paraId="3B3F040A" w14:textId="77777777" w:rsidTr="00481A59">
        <w:trPr>
          <w:trHeight w:val="275"/>
        </w:trPr>
        <w:tc>
          <w:tcPr>
            <w:tcW w:w="3799" w:type="pct"/>
          </w:tcPr>
          <w:p w14:paraId="31F0A434" w14:textId="77777777" w:rsidR="00C3609E" w:rsidRPr="00E70867" w:rsidRDefault="00C3609E" w:rsidP="00C3609E">
            <w:pPr>
              <w:pStyle w:val="ListParagraph"/>
              <w:numPr>
                <w:ilvl w:val="0"/>
                <w:numId w:val="3"/>
              </w:numPr>
              <w:snapToGrid w:val="0"/>
              <w:spacing w:line="240" w:lineRule="auto"/>
              <w:ind w:left="497"/>
              <w:rPr>
                <w:sz w:val="24"/>
                <w:szCs w:val="24"/>
              </w:rPr>
            </w:pPr>
            <w:r w:rsidRPr="0034794C">
              <w:rPr>
                <w:rFonts w:hint="eastAsia"/>
                <w:sz w:val="24"/>
                <w:szCs w:val="24"/>
              </w:rPr>
              <w:t>I think I am a good academic writer in English.</w:t>
            </w:r>
          </w:p>
        </w:tc>
        <w:sdt>
          <w:sdtPr>
            <w:rPr>
              <w:sz w:val="24"/>
              <w:szCs w:val="24"/>
            </w:rPr>
            <w:id w:val="1701434000"/>
            <w:placeholder>
              <w:docPart w:val="610FC0409D044A4A9CE7E3B907717407"/>
            </w:placeholder>
            <w:showingPlcHdr/>
            <w:dropDownList>
              <w:listItem w:value="Choose an item."/>
              <w:listItem w:displayText="Strongly Agree" w:value="Strongly Agree"/>
              <w:listItem w:displayText="Agree" w:value="Agree"/>
              <w:listItem w:displayText="Disagree" w:value="Disagree"/>
              <w:listItem w:displayText="Strongly Disagree" w:value="Strongly Disagree"/>
            </w:dropDownList>
          </w:sdtPr>
          <w:sdtEndPr/>
          <w:sdtContent>
            <w:tc>
              <w:tcPr>
                <w:tcW w:w="1201" w:type="pct"/>
              </w:tcPr>
              <w:p w14:paraId="77D82CE3" w14:textId="77777777" w:rsidR="00C3609E" w:rsidRPr="00B70160" w:rsidRDefault="00C3609E" w:rsidP="00C3609E">
                <w:pPr>
                  <w:snapToGrid w:val="0"/>
                  <w:spacing w:line="240" w:lineRule="auto"/>
                  <w:ind w:left="137"/>
                  <w:jc w:val="center"/>
                  <w:rPr>
                    <w:sz w:val="24"/>
                    <w:szCs w:val="24"/>
                  </w:rPr>
                </w:pPr>
                <w:r w:rsidRPr="00636CBE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C3609E" w14:paraId="5C48F037" w14:textId="77777777" w:rsidTr="00481A59">
        <w:trPr>
          <w:trHeight w:val="484"/>
        </w:trPr>
        <w:tc>
          <w:tcPr>
            <w:tcW w:w="3799" w:type="pct"/>
          </w:tcPr>
          <w:p w14:paraId="7B8ACBF8" w14:textId="77777777" w:rsidR="00C3609E" w:rsidRPr="0034794C" w:rsidRDefault="00C3609E" w:rsidP="00C3609E">
            <w:pPr>
              <w:pStyle w:val="ListParagraph"/>
              <w:numPr>
                <w:ilvl w:val="0"/>
                <w:numId w:val="3"/>
              </w:numPr>
              <w:snapToGrid w:val="0"/>
              <w:spacing w:line="240" w:lineRule="auto"/>
              <w:ind w:left="497"/>
              <w:rPr>
                <w:sz w:val="24"/>
                <w:szCs w:val="24"/>
              </w:rPr>
            </w:pPr>
            <w:r w:rsidRPr="0034794C">
              <w:rPr>
                <w:rFonts w:hint="eastAsia"/>
                <w:sz w:val="24"/>
                <w:szCs w:val="24"/>
              </w:rPr>
              <w:t xml:space="preserve">I have experience using </w:t>
            </w:r>
            <w:r>
              <w:rPr>
                <w:sz w:val="24"/>
                <w:szCs w:val="24"/>
              </w:rPr>
              <w:t xml:space="preserve">information </w:t>
            </w:r>
            <w:r w:rsidRPr="0034794C">
              <w:rPr>
                <w:rFonts w:hint="eastAsia"/>
                <w:sz w:val="24"/>
                <w:szCs w:val="24"/>
              </w:rPr>
              <w:t>source</w:t>
            </w:r>
            <w:r>
              <w:rPr>
                <w:sz w:val="24"/>
                <w:szCs w:val="24"/>
              </w:rPr>
              <w:t xml:space="preserve">s </w:t>
            </w:r>
            <w:r w:rsidRPr="0034794C">
              <w:rPr>
                <w:rFonts w:hint="eastAsia"/>
                <w:sz w:val="24"/>
                <w:szCs w:val="24"/>
              </w:rPr>
              <w:t>in my writing assignments.</w:t>
            </w:r>
          </w:p>
        </w:tc>
        <w:sdt>
          <w:sdtPr>
            <w:rPr>
              <w:sz w:val="24"/>
              <w:szCs w:val="24"/>
            </w:rPr>
            <w:id w:val="1910803351"/>
            <w:placeholder>
              <w:docPart w:val="915F220C27FA4A0DA13189F920AFDD51"/>
            </w:placeholder>
            <w:showingPlcHdr/>
            <w:dropDownList>
              <w:listItem w:value="Choose an item."/>
              <w:listItem w:displayText="Strongly Agree" w:value="Strongly Agree"/>
              <w:listItem w:displayText="Agree" w:value="Agree"/>
              <w:listItem w:displayText="Disagree" w:value="Disagree"/>
              <w:listItem w:displayText="Strongly Disagree" w:value="Strongly Disagree"/>
            </w:dropDownList>
          </w:sdtPr>
          <w:sdtEndPr/>
          <w:sdtContent>
            <w:tc>
              <w:tcPr>
                <w:tcW w:w="1201" w:type="pct"/>
              </w:tcPr>
              <w:p w14:paraId="16BFEF38" w14:textId="77777777" w:rsidR="00C3609E" w:rsidRPr="00B70160" w:rsidRDefault="00C3609E" w:rsidP="00C3609E">
                <w:pPr>
                  <w:snapToGrid w:val="0"/>
                  <w:spacing w:line="240" w:lineRule="auto"/>
                  <w:ind w:left="137"/>
                  <w:jc w:val="center"/>
                  <w:rPr>
                    <w:sz w:val="24"/>
                    <w:szCs w:val="24"/>
                  </w:rPr>
                </w:pPr>
                <w:r w:rsidRPr="00636CBE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C3609E" w14:paraId="6B9A7060" w14:textId="77777777" w:rsidTr="00481A59">
        <w:trPr>
          <w:trHeight w:val="286"/>
        </w:trPr>
        <w:tc>
          <w:tcPr>
            <w:tcW w:w="3799" w:type="pct"/>
          </w:tcPr>
          <w:p w14:paraId="753442A6" w14:textId="77777777" w:rsidR="00C3609E" w:rsidRPr="0034794C" w:rsidRDefault="00C3609E" w:rsidP="00C3609E">
            <w:pPr>
              <w:pStyle w:val="ListParagraph"/>
              <w:numPr>
                <w:ilvl w:val="0"/>
                <w:numId w:val="3"/>
              </w:numPr>
              <w:snapToGrid w:val="0"/>
              <w:spacing w:line="240" w:lineRule="auto"/>
              <w:ind w:left="497"/>
              <w:rPr>
                <w:sz w:val="24"/>
                <w:szCs w:val="24"/>
              </w:rPr>
            </w:pPr>
            <w:r w:rsidRPr="0034794C">
              <w:rPr>
                <w:rFonts w:hint="eastAsia"/>
                <w:sz w:val="24"/>
                <w:szCs w:val="24"/>
              </w:rPr>
              <w:t xml:space="preserve">I know how to use </w:t>
            </w:r>
            <w:r>
              <w:rPr>
                <w:sz w:val="24"/>
                <w:szCs w:val="24"/>
              </w:rPr>
              <w:t xml:space="preserve">information </w:t>
            </w:r>
            <w:r w:rsidRPr="0034794C">
              <w:rPr>
                <w:rFonts w:hint="eastAsia"/>
                <w:sz w:val="24"/>
                <w:szCs w:val="24"/>
              </w:rPr>
              <w:t>source</w:t>
            </w:r>
            <w:r>
              <w:rPr>
                <w:sz w:val="24"/>
                <w:szCs w:val="24"/>
              </w:rPr>
              <w:t>s</w:t>
            </w:r>
            <w:r w:rsidRPr="0034794C">
              <w:rPr>
                <w:rFonts w:hint="eastAsia"/>
                <w:sz w:val="24"/>
                <w:szCs w:val="24"/>
              </w:rPr>
              <w:t xml:space="preserve"> effectively in my writing assignments.</w:t>
            </w:r>
          </w:p>
        </w:tc>
        <w:sdt>
          <w:sdtPr>
            <w:rPr>
              <w:sz w:val="24"/>
              <w:szCs w:val="24"/>
            </w:rPr>
            <w:id w:val="468243103"/>
            <w:placeholder>
              <w:docPart w:val="183723D18FFA44D38308A7C2335E72CA"/>
            </w:placeholder>
            <w:showingPlcHdr/>
            <w:dropDownList>
              <w:listItem w:value="Choose an item."/>
              <w:listItem w:displayText="Strongly Agree" w:value="Strongly Agree"/>
              <w:listItem w:displayText="Agree" w:value="Agree"/>
              <w:listItem w:displayText="Disagree" w:value="Disagree"/>
              <w:listItem w:displayText="Strongly Disagree" w:value="Strongly Disagree"/>
            </w:dropDownList>
          </w:sdtPr>
          <w:sdtEndPr/>
          <w:sdtContent>
            <w:tc>
              <w:tcPr>
                <w:tcW w:w="1201" w:type="pct"/>
              </w:tcPr>
              <w:p w14:paraId="70EDBDE2" w14:textId="77777777" w:rsidR="00C3609E" w:rsidRPr="00B70160" w:rsidRDefault="00C3609E" w:rsidP="00C3609E">
                <w:pPr>
                  <w:snapToGrid w:val="0"/>
                  <w:spacing w:line="240" w:lineRule="auto"/>
                  <w:ind w:left="137"/>
                  <w:jc w:val="center"/>
                  <w:rPr>
                    <w:sz w:val="24"/>
                    <w:szCs w:val="24"/>
                  </w:rPr>
                </w:pPr>
                <w:r w:rsidRPr="00636CBE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C3609E" w14:paraId="54423BD6" w14:textId="77777777" w:rsidTr="00481A59">
        <w:trPr>
          <w:trHeight w:val="275"/>
        </w:trPr>
        <w:tc>
          <w:tcPr>
            <w:tcW w:w="3799" w:type="pct"/>
          </w:tcPr>
          <w:p w14:paraId="1ED5F4A9" w14:textId="77777777" w:rsidR="00C3609E" w:rsidRPr="0034794C" w:rsidRDefault="00C3609E" w:rsidP="00C3609E">
            <w:pPr>
              <w:pStyle w:val="ListParagraph"/>
              <w:numPr>
                <w:ilvl w:val="0"/>
                <w:numId w:val="3"/>
              </w:numPr>
              <w:snapToGrid w:val="0"/>
              <w:spacing w:line="240" w:lineRule="auto"/>
              <w:ind w:left="497"/>
              <w:rPr>
                <w:sz w:val="24"/>
                <w:szCs w:val="24"/>
              </w:rPr>
            </w:pPr>
            <w:r w:rsidRPr="0034794C">
              <w:rPr>
                <w:rFonts w:hint="eastAsia"/>
                <w:sz w:val="24"/>
                <w:szCs w:val="24"/>
              </w:rPr>
              <w:t>I have experience in writing argumentative essays.</w:t>
            </w:r>
          </w:p>
        </w:tc>
        <w:sdt>
          <w:sdtPr>
            <w:rPr>
              <w:sz w:val="24"/>
              <w:szCs w:val="24"/>
            </w:rPr>
            <w:id w:val="-235022957"/>
            <w:placeholder>
              <w:docPart w:val="EB8E9E63F27848F2B82A352DABC6D9D4"/>
            </w:placeholder>
            <w:showingPlcHdr/>
            <w:dropDownList>
              <w:listItem w:value="Choose an item."/>
              <w:listItem w:displayText="Strongly Agree" w:value="Strongly Agree"/>
              <w:listItem w:displayText="Agree" w:value="Agree"/>
              <w:listItem w:displayText="Disagree" w:value="Disagree"/>
              <w:listItem w:displayText="Strongly Disagree" w:value="Strongly Disagree"/>
            </w:dropDownList>
          </w:sdtPr>
          <w:sdtEndPr/>
          <w:sdtContent>
            <w:tc>
              <w:tcPr>
                <w:tcW w:w="1201" w:type="pct"/>
              </w:tcPr>
              <w:p w14:paraId="1117AC86" w14:textId="77777777" w:rsidR="00C3609E" w:rsidRPr="00B70160" w:rsidRDefault="00C3609E" w:rsidP="00C3609E">
                <w:pPr>
                  <w:snapToGrid w:val="0"/>
                  <w:spacing w:line="240" w:lineRule="auto"/>
                  <w:ind w:left="137"/>
                  <w:jc w:val="center"/>
                  <w:rPr>
                    <w:sz w:val="24"/>
                    <w:szCs w:val="24"/>
                  </w:rPr>
                </w:pPr>
                <w:r w:rsidRPr="00636CBE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C3609E" w14:paraId="5F9909DF" w14:textId="77777777" w:rsidTr="00481A59">
        <w:trPr>
          <w:trHeight w:val="484"/>
        </w:trPr>
        <w:tc>
          <w:tcPr>
            <w:tcW w:w="3799" w:type="pct"/>
          </w:tcPr>
          <w:p w14:paraId="0BFE7290" w14:textId="77777777" w:rsidR="00C3609E" w:rsidRPr="0034794C" w:rsidRDefault="00C3609E" w:rsidP="00C3609E">
            <w:pPr>
              <w:pStyle w:val="ListParagraph"/>
              <w:numPr>
                <w:ilvl w:val="0"/>
                <w:numId w:val="3"/>
              </w:numPr>
              <w:snapToGrid w:val="0"/>
              <w:spacing w:line="240" w:lineRule="auto"/>
              <w:ind w:left="497"/>
              <w:rPr>
                <w:sz w:val="24"/>
                <w:szCs w:val="24"/>
              </w:rPr>
            </w:pPr>
            <w:r w:rsidRPr="0034794C">
              <w:rPr>
                <w:rFonts w:hint="eastAsia"/>
                <w:sz w:val="24"/>
                <w:szCs w:val="24"/>
              </w:rPr>
              <w:t>One of my major strengths as a writer of English is producing interesting ideas.</w:t>
            </w:r>
          </w:p>
        </w:tc>
        <w:sdt>
          <w:sdtPr>
            <w:rPr>
              <w:sz w:val="24"/>
              <w:szCs w:val="24"/>
            </w:rPr>
            <w:id w:val="-1866599951"/>
            <w:placeholder>
              <w:docPart w:val="B58C2F3079EF4628A30F58FFB4037A5C"/>
            </w:placeholder>
            <w:showingPlcHdr/>
            <w:dropDownList>
              <w:listItem w:value="Choose an item."/>
              <w:listItem w:displayText="Strongly Agree" w:value="Strongly Agree"/>
              <w:listItem w:displayText="Agree" w:value="Agree"/>
              <w:listItem w:displayText="Disagree" w:value="Disagree"/>
              <w:listItem w:displayText="Strongly Disagree" w:value="Strongly Disagree"/>
            </w:dropDownList>
          </w:sdtPr>
          <w:sdtEndPr/>
          <w:sdtContent>
            <w:tc>
              <w:tcPr>
                <w:tcW w:w="1201" w:type="pct"/>
              </w:tcPr>
              <w:p w14:paraId="3B7DAE6B" w14:textId="77777777" w:rsidR="00C3609E" w:rsidRPr="00B70160" w:rsidRDefault="00C3609E" w:rsidP="00C3609E">
                <w:pPr>
                  <w:snapToGrid w:val="0"/>
                  <w:spacing w:line="240" w:lineRule="auto"/>
                  <w:ind w:left="137"/>
                  <w:jc w:val="center"/>
                  <w:rPr>
                    <w:sz w:val="24"/>
                    <w:szCs w:val="24"/>
                  </w:rPr>
                </w:pPr>
                <w:r w:rsidRPr="00636CBE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C3609E" w14:paraId="2874DF02" w14:textId="77777777" w:rsidTr="00481A59">
        <w:trPr>
          <w:trHeight w:val="286"/>
        </w:trPr>
        <w:tc>
          <w:tcPr>
            <w:tcW w:w="3799" w:type="pct"/>
          </w:tcPr>
          <w:p w14:paraId="0D1CA966" w14:textId="77777777" w:rsidR="00C3609E" w:rsidRPr="0034794C" w:rsidRDefault="00C3609E" w:rsidP="00C3609E">
            <w:pPr>
              <w:pStyle w:val="ListParagraph"/>
              <w:numPr>
                <w:ilvl w:val="0"/>
                <w:numId w:val="3"/>
              </w:numPr>
              <w:snapToGrid w:val="0"/>
              <w:spacing w:line="240" w:lineRule="auto"/>
              <w:ind w:left="497"/>
              <w:rPr>
                <w:sz w:val="24"/>
                <w:szCs w:val="24"/>
              </w:rPr>
            </w:pPr>
            <w:r w:rsidRPr="0034794C">
              <w:rPr>
                <w:rFonts w:hint="eastAsia"/>
                <w:sz w:val="24"/>
                <w:szCs w:val="24"/>
              </w:rPr>
              <w:t>I am skilled at organizing my ideas and expressing them logically.</w:t>
            </w:r>
          </w:p>
        </w:tc>
        <w:sdt>
          <w:sdtPr>
            <w:rPr>
              <w:sz w:val="24"/>
              <w:szCs w:val="24"/>
            </w:rPr>
            <w:id w:val="-1680350965"/>
            <w:placeholder>
              <w:docPart w:val="4BA715B0A00C494D854175FE49A386EF"/>
            </w:placeholder>
            <w:showingPlcHdr/>
            <w:dropDownList>
              <w:listItem w:value="Choose an item."/>
              <w:listItem w:displayText="Strongly Agree" w:value="Strongly Agree"/>
              <w:listItem w:displayText="Agree" w:value="Agree"/>
              <w:listItem w:displayText="Disagree" w:value="Disagree"/>
              <w:listItem w:displayText="Strongly Disagree" w:value="Strongly Disagree"/>
            </w:dropDownList>
          </w:sdtPr>
          <w:sdtEndPr/>
          <w:sdtContent>
            <w:tc>
              <w:tcPr>
                <w:tcW w:w="1201" w:type="pct"/>
              </w:tcPr>
              <w:p w14:paraId="1F9B6B6C" w14:textId="77777777" w:rsidR="00C3609E" w:rsidRPr="00B70160" w:rsidRDefault="00C3609E" w:rsidP="00C3609E">
                <w:pPr>
                  <w:snapToGrid w:val="0"/>
                  <w:spacing w:line="240" w:lineRule="auto"/>
                  <w:ind w:left="137"/>
                  <w:jc w:val="center"/>
                  <w:rPr>
                    <w:sz w:val="24"/>
                    <w:szCs w:val="24"/>
                  </w:rPr>
                </w:pPr>
                <w:r w:rsidRPr="00636CBE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C3609E" w14:paraId="125BB371" w14:textId="77777777" w:rsidTr="00481A59">
        <w:trPr>
          <w:trHeight w:val="250"/>
        </w:trPr>
        <w:tc>
          <w:tcPr>
            <w:tcW w:w="3799" w:type="pct"/>
          </w:tcPr>
          <w:p w14:paraId="269C2239" w14:textId="77777777" w:rsidR="00C3609E" w:rsidRPr="0034794C" w:rsidRDefault="00C3609E" w:rsidP="00C3609E">
            <w:pPr>
              <w:pStyle w:val="ListParagraph"/>
              <w:numPr>
                <w:ilvl w:val="0"/>
                <w:numId w:val="3"/>
              </w:numPr>
              <w:snapToGrid w:val="0"/>
              <w:spacing w:line="240" w:lineRule="auto"/>
              <w:ind w:left="497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When I write</w:t>
            </w:r>
            <w:r w:rsidRPr="0034794C">
              <w:rPr>
                <w:rFonts w:hint="eastAsia"/>
                <w:sz w:val="24"/>
                <w:szCs w:val="24"/>
              </w:rPr>
              <w:t>, I think carefully about what my reader wants to know from me.</w:t>
            </w:r>
          </w:p>
        </w:tc>
        <w:sdt>
          <w:sdtPr>
            <w:rPr>
              <w:sz w:val="24"/>
              <w:szCs w:val="24"/>
            </w:rPr>
            <w:id w:val="2096273919"/>
            <w:placeholder>
              <w:docPart w:val="3D1F00D820B143DFBC9015885A36C03C"/>
            </w:placeholder>
            <w:showingPlcHdr/>
            <w:dropDownList>
              <w:listItem w:value="Choose an item."/>
              <w:listItem w:displayText="Strongly Agree" w:value="Strongly Agree"/>
              <w:listItem w:displayText="Agree" w:value="Agree"/>
              <w:listItem w:displayText="Disagree" w:value="Disagree"/>
              <w:listItem w:displayText="Strongly Disagree" w:value="Strongly Disagree"/>
            </w:dropDownList>
          </w:sdtPr>
          <w:sdtEndPr/>
          <w:sdtContent>
            <w:tc>
              <w:tcPr>
                <w:tcW w:w="1201" w:type="pct"/>
              </w:tcPr>
              <w:p w14:paraId="4ED9BE05" w14:textId="77777777" w:rsidR="00C3609E" w:rsidRPr="00B70160" w:rsidRDefault="00C3609E" w:rsidP="00C3609E">
                <w:pPr>
                  <w:snapToGrid w:val="0"/>
                  <w:spacing w:line="240" w:lineRule="auto"/>
                  <w:ind w:left="137"/>
                  <w:jc w:val="center"/>
                  <w:rPr>
                    <w:sz w:val="24"/>
                    <w:szCs w:val="24"/>
                  </w:rPr>
                </w:pPr>
                <w:r w:rsidRPr="00636CBE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C3609E" w14:paraId="24DD4F6A" w14:textId="77777777" w:rsidTr="00481A59">
        <w:trPr>
          <w:trHeight w:val="509"/>
        </w:trPr>
        <w:tc>
          <w:tcPr>
            <w:tcW w:w="3799" w:type="pct"/>
          </w:tcPr>
          <w:p w14:paraId="62FF9F8F" w14:textId="77777777" w:rsidR="00C3609E" w:rsidRDefault="00C3609E" w:rsidP="00C3609E">
            <w:pPr>
              <w:pStyle w:val="ListParagraph"/>
              <w:numPr>
                <w:ilvl w:val="0"/>
                <w:numId w:val="3"/>
              </w:numPr>
              <w:snapToGrid w:val="0"/>
              <w:spacing w:line="240" w:lineRule="auto"/>
              <w:ind w:left="497"/>
              <w:rPr>
                <w:sz w:val="24"/>
                <w:szCs w:val="24"/>
              </w:rPr>
            </w:pPr>
            <w:r w:rsidRPr="0034794C">
              <w:rPr>
                <w:rFonts w:hint="eastAsia"/>
                <w:sz w:val="24"/>
                <w:szCs w:val="24"/>
              </w:rPr>
              <w:t>Before I revise a paper, I ask a classmate or friend to give me comments on it.</w:t>
            </w:r>
          </w:p>
        </w:tc>
        <w:sdt>
          <w:sdtPr>
            <w:rPr>
              <w:sz w:val="24"/>
              <w:szCs w:val="24"/>
            </w:rPr>
            <w:id w:val="1946727332"/>
            <w:placeholder>
              <w:docPart w:val="F4091D53FEAD4F069D12E70B7C3C6F53"/>
            </w:placeholder>
            <w:showingPlcHdr/>
            <w:dropDownList>
              <w:listItem w:value="Choose an item."/>
              <w:listItem w:displayText="Strongly Agree" w:value="Strongly Agree"/>
              <w:listItem w:displayText="Agree" w:value="Agree"/>
              <w:listItem w:displayText="Disagree" w:value="Disagree"/>
              <w:listItem w:displayText="Strongly Disagree" w:value="Strongly Disagree"/>
            </w:dropDownList>
          </w:sdtPr>
          <w:sdtEndPr/>
          <w:sdtContent>
            <w:tc>
              <w:tcPr>
                <w:tcW w:w="1201" w:type="pct"/>
              </w:tcPr>
              <w:p w14:paraId="039922EB" w14:textId="77777777" w:rsidR="00C3609E" w:rsidRPr="00B70160" w:rsidRDefault="00C3609E" w:rsidP="00C3609E">
                <w:pPr>
                  <w:snapToGrid w:val="0"/>
                  <w:spacing w:line="240" w:lineRule="auto"/>
                  <w:ind w:left="137"/>
                  <w:jc w:val="center"/>
                  <w:rPr>
                    <w:sz w:val="24"/>
                    <w:szCs w:val="24"/>
                  </w:rPr>
                </w:pPr>
                <w:r w:rsidRPr="00636CBE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C3609E" w14:paraId="282C486E" w14:textId="77777777" w:rsidTr="00481A59">
        <w:trPr>
          <w:trHeight w:val="298"/>
        </w:trPr>
        <w:tc>
          <w:tcPr>
            <w:tcW w:w="3799" w:type="pct"/>
          </w:tcPr>
          <w:p w14:paraId="593C5845" w14:textId="77777777" w:rsidR="00C3609E" w:rsidRDefault="00C3609E" w:rsidP="00C3609E">
            <w:pPr>
              <w:pStyle w:val="ListParagraph"/>
              <w:numPr>
                <w:ilvl w:val="0"/>
                <w:numId w:val="3"/>
              </w:numPr>
              <w:snapToGrid w:val="0"/>
              <w:spacing w:line="240" w:lineRule="auto"/>
              <w:ind w:left="497"/>
              <w:rPr>
                <w:sz w:val="24"/>
                <w:szCs w:val="24"/>
              </w:rPr>
            </w:pPr>
            <w:r w:rsidRPr="0034794C">
              <w:rPr>
                <w:rFonts w:hint="eastAsia"/>
                <w:sz w:val="24"/>
                <w:szCs w:val="24"/>
              </w:rPr>
              <w:t>When I revise a paper or draft, I make a lot of changes.</w:t>
            </w:r>
          </w:p>
        </w:tc>
        <w:sdt>
          <w:sdtPr>
            <w:rPr>
              <w:sz w:val="24"/>
              <w:szCs w:val="24"/>
            </w:rPr>
            <w:id w:val="-448864537"/>
            <w:placeholder>
              <w:docPart w:val="F7F98D9D7FD04A31974DAE16DEF5364A"/>
            </w:placeholder>
            <w:showingPlcHdr/>
            <w:dropDownList>
              <w:listItem w:value="Choose an item."/>
              <w:listItem w:displayText="Strongly Agree" w:value="Strongly Agree"/>
              <w:listItem w:displayText="Agree" w:value="Agree"/>
              <w:listItem w:displayText="Disagree" w:value="Disagree"/>
              <w:listItem w:displayText="Strongly Disagree" w:value="Strongly Disagree"/>
            </w:dropDownList>
          </w:sdtPr>
          <w:sdtEndPr/>
          <w:sdtContent>
            <w:tc>
              <w:tcPr>
                <w:tcW w:w="1201" w:type="pct"/>
              </w:tcPr>
              <w:p w14:paraId="7B1322D5" w14:textId="77777777" w:rsidR="00C3609E" w:rsidRPr="00B70160" w:rsidRDefault="00C3609E" w:rsidP="00C3609E">
                <w:pPr>
                  <w:snapToGrid w:val="0"/>
                  <w:spacing w:line="240" w:lineRule="auto"/>
                  <w:ind w:left="137"/>
                  <w:jc w:val="center"/>
                  <w:rPr>
                    <w:sz w:val="24"/>
                    <w:szCs w:val="24"/>
                  </w:rPr>
                </w:pPr>
                <w:r w:rsidRPr="00636CBE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C3609E" w14:paraId="76D0511A" w14:textId="77777777" w:rsidTr="00481A59">
        <w:trPr>
          <w:trHeight w:val="559"/>
        </w:trPr>
        <w:tc>
          <w:tcPr>
            <w:tcW w:w="3799" w:type="pct"/>
          </w:tcPr>
          <w:p w14:paraId="45E371F6" w14:textId="77777777" w:rsidR="00C3609E" w:rsidRPr="0034794C" w:rsidRDefault="00C3609E" w:rsidP="00C3609E">
            <w:pPr>
              <w:pStyle w:val="ListParagraph"/>
              <w:numPr>
                <w:ilvl w:val="0"/>
                <w:numId w:val="3"/>
              </w:numPr>
              <w:snapToGrid w:val="0"/>
              <w:spacing w:line="240" w:lineRule="auto"/>
              <w:ind w:left="497"/>
              <w:rPr>
                <w:sz w:val="24"/>
                <w:szCs w:val="24"/>
              </w:rPr>
            </w:pPr>
            <w:r w:rsidRPr="0034794C">
              <w:rPr>
                <w:rFonts w:hint="eastAsia"/>
                <w:sz w:val="24"/>
                <w:szCs w:val="24"/>
              </w:rPr>
              <w:t>The final papers I turn in show that I have a strong command of English vocabulary.</w:t>
            </w:r>
          </w:p>
        </w:tc>
        <w:sdt>
          <w:sdtPr>
            <w:rPr>
              <w:sz w:val="24"/>
              <w:szCs w:val="24"/>
            </w:rPr>
            <w:id w:val="41410616"/>
            <w:placeholder>
              <w:docPart w:val="1D58D5BDB1FB44D8BF478BE2519DD43D"/>
            </w:placeholder>
            <w:showingPlcHdr/>
            <w:dropDownList>
              <w:listItem w:value="Choose an item."/>
              <w:listItem w:displayText="Strongly Agree" w:value="Strongly Agree"/>
              <w:listItem w:displayText="Agree" w:value="Agree"/>
              <w:listItem w:displayText="Disagree" w:value="Disagree"/>
              <w:listItem w:displayText="Strongly Disagree" w:value="Strongly Disagree"/>
            </w:dropDownList>
          </w:sdtPr>
          <w:sdtEndPr/>
          <w:sdtContent>
            <w:tc>
              <w:tcPr>
                <w:tcW w:w="1201" w:type="pct"/>
              </w:tcPr>
              <w:p w14:paraId="4197C794" w14:textId="77777777" w:rsidR="00C3609E" w:rsidRPr="00B70160" w:rsidRDefault="00C3609E" w:rsidP="00C3609E">
                <w:pPr>
                  <w:snapToGrid w:val="0"/>
                  <w:spacing w:line="240" w:lineRule="auto"/>
                  <w:ind w:left="137"/>
                  <w:jc w:val="center"/>
                  <w:rPr>
                    <w:sz w:val="24"/>
                    <w:szCs w:val="24"/>
                  </w:rPr>
                </w:pPr>
                <w:r w:rsidRPr="00636CBE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C3609E" w14:paraId="00986C51" w14:textId="77777777" w:rsidTr="00481A59">
        <w:trPr>
          <w:trHeight w:val="497"/>
        </w:trPr>
        <w:tc>
          <w:tcPr>
            <w:tcW w:w="3799" w:type="pct"/>
          </w:tcPr>
          <w:p w14:paraId="30C45891" w14:textId="77777777" w:rsidR="00C3609E" w:rsidRPr="0034794C" w:rsidRDefault="00C3609E" w:rsidP="00C3609E">
            <w:pPr>
              <w:pStyle w:val="ListParagraph"/>
              <w:numPr>
                <w:ilvl w:val="0"/>
                <w:numId w:val="3"/>
              </w:numPr>
              <w:snapToGrid w:val="0"/>
              <w:spacing w:line="240" w:lineRule="auto"/>
              <w:ind w:left="497"/>
              <w:rPr>
                <w:sz w:val="24"/>
                <w:szCs w:val="24"/>
              </w:rPr>
            </w:pPr>
            <w:r w:rsidRPr="0034794C">
              <w:rPr>
                <w:rFonts w:hint="eastAsia"/>
                <w:sz w:val="24"/>
                <w:szCs w:val="24"/>
              </w:rPr>
              <w:t xml:space="preserve">My final papers contain </w:t>
            </w:r>
            <w:r w:rsidRPr="0034794C">
              <w:rPr>
                <w:sz w:val="24"/>
                <w:szCs w:val="24"/>
              </w:rPr>
              <w:t>few</w:t>
            </w:r>
            <w:r w:rsidRPr="0034794C">
              <w:rPr>
                <w:rFonts w:hint="eastAsia"/>
                <w:sz w:val="24"/>
                <w:szCs w:val="24"/>
              </w:rPr>
              <w:t xml:space="preserve"> grammatical errors.</w:t>
            </w:r>
          </w:p>
        </w:tc>
        <w:sdt>
          <w:sdtPr>
            <w:rPr>
              <w:sz w:val="24"/>
              <w:szCs w:val="24"/>
            </w:rPr>
            <w:id w:val="-1706246219"/>
            <w:placeholder>
              <w:docPart w:val="868D934096114ACEAAC8B12BE698BBA2"/>
            </w:placeholder>
            <w:showingPlcHdr/>
            <w:dropDownList>
              <w:listItem w:value="Choose an item."/>
              <w:listItem w:displayText="Strongly Agree" w:value="Strongly Agree"/>
              <w:listItem w:displayText="Agree" w:value="Agree"/>
              <w:listItem w:displayText="Disagree" w:value="Disagree"/>
              <w:listItem w:displayText="Strongly Disagree" w:value="Strongly Disagree"/>
            </w:dropDownList>
          </w:sdtPr>
          <w:sdtEndPr/>
          <w:sdtContent>
            <w:tc>
              <w:tcPr>
                <w:tcW w:w="1201" w:type="pct"/>
              </w:tcPr>
              <w:p w14:paraId="778691E8" w14:textId="77777777" w:rsidR="00C3609E" w:rsidRPr="00B70160" w:rsidRDefault="00C3609E" w:rsidP="00C3609E">
                <w:pPr>
                  <w:snapToGrid w:val="0"/>
                  <w:spacing w:line="240" w:lineRule="auto"/>
                  <w:ind w:left="137"/>
                  <w:jc w:val="center"/>
                  <w:rPr>
                    <w:sz w:val="24"/>
                    <w:szCs w:val="24"/>
                  </w:rPr>
                </w:pPr>
                <w:r w:rsidRPr="00636CBE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C3609E" w14:paraId="3EEB18F6" w14:textId="77777777" w:rsidTr="00481A59">
        <w:trPr>
          <w:trHeight w:val="312"/>
        </w:trPr>
        <w:tc>
          <w:tcPr>
            <w:tcW w:w="3799" w:type="pct"/>
          </w:tcPr>
          <w:p w14:paraId="37DD6885" w14:textId="3ED5209E" w:rsidR="00C3609E" w:rsidRPr="002275B5" w:rsidRDefault="00C3609E" w:rsidP="002275B5">
            <w:pPr>
              <w:pStyle w:val="ListParagraph"/>
              <w:numPr>
                <w:ilvl w:val="0"/>
                <w:numId w:val="3"/>
              </w:numPr>
              <w:snapToGrid w:val="0"/>
              <w:spacing w:line="240" w:lineRule="auto"/>
              <w:ind w:left="497"/>
              <w:rPr>
                <w:sz w:val="24"/>
                <w:szCs w:val="24"/>
              </w:rPr>
            </w:pPr>
            <w:r w:rsidRPr="0034794C">
              <w:rPr>
                <w:rFonts w:hint="eastAsia"/>
                <w:sz w:val="24"/>
                <w:szCs w:val="24"/>
              </w:rPr>
              <w:t>My final papers contain few spelling and punctuation errors.</w:t>
            </w:r>
          </w:p>
        </w:tc>
        <w:sdt>
          <w:sdtPr>
            <w:rPr>
              <w:sz w:val="24"/>
              <w:szCs w:val="24"/>
            </w:rPr>
            <w:id w:val="1577318137"/>
            <w:placeholder>
              <w:docPart w:val="FB294EF9BBFE4FC69181E6042822FFE6"/>
            </w:placeholder>
            <w:showingPlcHdr/>
            <w:dropDownList>
              <w:listItem w:value="Choose an item."/>
              <w:listItem w:displayText="Strongly Agree" w:value="Strongly Agree"/>
              <w:listItem w:displayText="Agree" w:value="Agree"/>
              <w:listItem w:displayText="Disagree" w:value="Disagree"/>
              <w:listItem w:displayText="Strongly Disagree" w:value="Strongly Disagree"/>
            </w:dropDownList>
          </w:sdtPr>
          <w:sdtEndPr/>
          <w:sdtContent>
            <w:tc>
              <w:tcPr>
                <w:tcW w:w="1201" w:type="pct"/>
              </w:tcPr>
              <w:p w14:paraId="43FF945A" w14:textId="77777777" w:rsidR="00C3609E" w:rsidRPr="00B70160" w:rsidRDefault="00C3609E" w:rsidP="00C3609E">
                <w:pPr>
                  <w:snapToGrid w:val="0"/>
                  <w:spacing w:line="240" w:lineRule="auto"/>
                  <w:ind w:left="137"/>
                  <w:jc w:val="center"/>
                  <w:rPr>
                    <w:sz w:val="24"/>
                    <w:szCs w:val="24"/>
                  </w:rPr>
                </w:pPr>
                <w:r w:rsidRPr="00636CBE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2275B5" w14:paraId="72AC8CBC" w14:textId="77777777" w:rsidTr="00481A59">
        <w:trPr>
          <w:trHeight w:val="506"/>
        </w:trPr>
        <w:tc>
          <w:tcPr>
            <w:tcW w:w="3799" w:type="pct"/>
          </w:tcPr>
          <w:p w14:paraId="4E058771" w14:textId="23459E0E" w:rsidR="002275B5" w:rsidRPr="0034794C" w:rsidRDefault="002275B5" w:rsidP="00C3609E">
            <w:pPr>
              <w:pStyle w:val="ListParagraph"/>
              <w:numPr>
                <w:ilvl w:val="0"/>
                <w:numId w:val="3"/>
              </w:numPr>
              <w:snapToGrid w:val="0"/>
              <w:spacing w:line="240" w:lineRule="auto"/>
              <w:ind w:left="497"/>
              <w:rPr>
                <w:rFonts w:hint="eastAsia"/>
                <w:sz w:val="24"/>
                <w:szCs w:val="24"/>
              </w:rPr>
            </w:pPr>
            <w:r w:rsidRPr="0034794C">
              <w:rPr>
                <w:rFonts w:hint="eastAsia"/>
                <w:sz w:val="24"/>
                <w:szCs w:val="24"/>
              </w:rPr>
              <w:t>I have to work hard to write well in English.</w:t>
            </w:r>
          </w:p>
        </w:tc>
        <w:sdt>
          <w:sdtPr>
            <w:rPr>
              <w:sz w:val="24"/>
              <w:szCs w:val="24"/>
            </w:rPr>
            <w:id w:val="-601724222"/>
            <w:placeholder>
              <w:docPart w:val="EA3E94C3A829EA4AB7797D5B0C324F39"/>
            </w:placeholder>
            <w:showingPlcHdr/>
            <w:dropDownList>
              <w:listItem w:value="Choose an item."/>
              <w:listItem w:displayText="Strongly Agree" w:value="Strongly Agree"/>
              <w:listItem w:displayText="Agree" w:value="Agree"/>
              <w:listItem w:displayText="Disagree" w:value="Disagree"/>
              <w:listItem w:displayText="Strongly Disagree" w:value="Strongly Disagree"/>
            </w:dropDownList>
          </w:sdtPr>
          <w:sdtContent>
            <w:tc>
              <w:tcPr>
                <w:tcW w:w="1201" w:type="pct"/>
              </w:tcPr>
              <w:p w14:paraId="4529E114" w14:textId="75A82C4C" w:rsidR="002275B5" w:rsidRDefault="002275B5" w:rsidP="00C3609E">
                <w:pPr>
                  <w:snapToGrid w:val="0"/>
                  <w:spacing w:line="240" w:lineRule="auto"/>
                  <w:ind w:left="137"/>
                  <w:jc w:val="center"/>
                  <w:rPr>
                    <w:sz w:val="24"/>
                    <w:szCs w:val="24"/>
                  </w:rPr>
                </w:pPr>
                <w:r w:rsidRPr="00636CBE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C3609E" w14:paraId="43283405" w14:textId="77777777" w:rsidTr="00481A59">
        <w:trPr>
          <w:trHeight w:val="506"/>
        </w:trPr>
        <w:tc>
          <w:tcPr>
            <w:tcW w:w="3799" w:type="pct"/>
          </w:tcPr>
          <w:p w14:paraId="5C296E28" w14:textId="77777777" w:rsidR="00C3609E" w:rsidRPr="0034794C" w:rsidRDefault="00C3609E" w:rsidP="00C3609E">
            <w:pPr>
              <w:pStyle w:val="ListParagraph"/>
              <w:numPr>
                <w:ilvl w:val="0"/>
                <w:numId w:val="3"/>
              </w:numPr>
              <w:snapToGrid w:val="0"/>
              <w:spacing w:line="240" w:lineRule="auto"/>
              <w:ind w:left="497"/>
              <w:rPr>
                <w:sz w:val="24"/>
                <w:szCs w:val="24"/>
              </w:rPr>
            </w:pPr>
            <w:r w:rsidRPr="0034794C">
              <w:rPr>
                <w:rFonts w:hint="eastAsia"/>
                <w:sz w:val="24"/>
                <w:szCs w:val="24"/>
              </w:rPr>
              <w:t>I enjoy writing in English.</w:t>
            </w:r>
          </w:p>
        </w:tc>
        <w:sdt>
          <w:sdtPr>
            <w:rPr>
              <w:sz w:val="24"/>
              <w:szCs w:val="24"/>
            </w:rPr>
            <w:id w:val="-1730915688"/>
            <w:placeholder>
              <w:docPart w:val="7E959EE246D241489856842D93A077D2"/>
            </w:placeholder>
            <w:showingPlcHdr/>
            <w:dropDownList>
              <w:listItem w:value="Choose an item."/>
              <w:listItem w:displayText="Strongly Agree" w:value="Strongly Agree"/>
              <w:listItem w:displayText="Agree" w:value="Agree"/>
              <w:listItem w:displayText="Disagree" w:value="Disagree"/>
              <w:listItem w:displayText="Strongly Disagree" w:value="Strongly Disagree"/>
            </w:dropDownList>
          </w:sdtPr>
          <w:sdtEndPr/>
          <w:sdtContent>
            <w:tc>
              <w:tcPr>
                <w:tcW w:w="1201" w:type="pct"/>
              </w:tcPr>
              <w:p w14:paraId="3C73D7BD" w14:textId="77777777" w:rsidR="00C3609E" w:rsidRPr="00B70160" w:rsidRDefault="00C3609E" w:rsidP="00C3609E">
                <w:pPr>
                  <w:snapToGrid w:val="0"/>
                  <w:spacing w:line="240" w:lineRule="auto"/>
                  <w:ind w:left="137"/>
                  <w:jc w:val="center"/>
                  <w:rPr>
                    <w:sz w:val="24"/>
                    <w:szCs w:val="24"/>
                  </w:rPr>
                </w:pPr>
                <w:r w:rsidRPr="00636CBE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C3609E" w14:paraId="32D12C75" w14:textId="77777777" w:rsidTr="00481A59">
        <w:trPr>
          <w:trHeight w:val="473"/>
        </w:trPr>
        <w:tc>
          <w:tcPr>
            <w:tcW w:w="3799" w:type="pct"/>
          </w:tcPr>
          <w:p w14:paraId="78606CCB" w14:textId="77777777" w:rsidR="00C3609E" w:rsidRPr="0034794C" w:rsidRDefault="00C3609E" w:rsidP="00C3609E">
            <w:pPr>
              <w:pStyle w:val="ListParagraph"/>
              <w:numPr>
                <w:ilvl w:val="0"/>
                <w:numId w:val="3"/>
              </w:numPr>
              <w:snapToGrid w:val="0"/>
              <w:spacing w:line="240" w:lineRule="auto"/>
              <w:ind w:left="497"/>
              <w:rPr>
                <w:sz w:val="24"/>
                <w:szCs w:val="24"/>
              </w:rPr>
            </w:pPr>
            <w:r w:rsidRPr="0034794C">
              <w:rPr>
                <w:rFonts w:hint="eastAsia"/>
                <w:sz w:val="24"/>
                <w:szCs w:val="24"/>
              </w:rPr>
              <w:t>I enjoy discussing my writing with others.</w:t>
            </w:r>
          </w:p>
        </w:tc>
        <w:sdt>
          <w:sdtPr>
            <w:rPr>
              <w:sz w:val="24"/>
              <w:szCs w:val="24"/>
            </w:rPr>
            <w:id w:val="-113748291"/>
            <w:placeholder>
              <w:docPart w:val="D5E026962D8B45C1B9E66B43B2E313D0"/>
            </w:placeholder>
            <w:showingPlcHdr/>
            <w:dropDownList>
              <w:listItem w:value="Choose an item."/>
              <w:listItem w:displayText="Strongly Agree" w:value="Strongly Agree"/>
              <w:listItem w:displayText="Agree" w:value="Agree"/>
              <w:listItem w:displayText="Disagree" w:value="Disagree"/>
              <w:listItem w:displayText="Strongly Disagree" w:value="Strongly Disagree"/>
            </w:dropDownList>
          </w:sdtPr>
          <w:sdtEndPr/>
          <w:sdtContent>
            <w:tc>
              <w:tcPr>
                <w:tcW w:w="1201" w:type="pct"/>
              </w:tcPr>
              <w:p w14:paraId="263AA4CE" w14:textId="77777777" w:rsidR="00C3609E" w:rsidRPr="00B70160" w:rsidRDefault="00C3609E" w:rsidP="00C3609E">
                <w:pPr>
                  <w:snapToGrid w:val="0"/>
                  <w:spacing w:line="240" w:lineRule="auto"/>
                  <w:ind w:left="137"/>
                  <w:jc w:val="center"/>
                  <w:rPr>
                    <w:sz w:val="24"/>
                    <w:szCs w:val="24"/>
                  </w:rPr>
                </w:pPr>
                <w:r w:rsidRPr="00636CBE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C3609E" w14:paraId="1C932BCB" w14:textId="77777777" w:rsidTr="00481A59">
        <w:trPr>
          <w:trHeight w:val="878"/>
        </w:trPr>
        <w:tc>
          <w:tcPr>
            <w:tcW w:w="3799" w:type="pct"/>
          </w:tcPr>
          <w:p w14:paraId="1DA35222" w14:textId="77777777" w:rsidR="00C3609E" w:rsidRPr="0034794C" w:rsidRDefault="00C3609E" w:rsidP="00C3609E">
            <w:pPr>
              <w:pStyle w:val="ListParagraph"/>
              <w:numPr>
                <w:ilvl w:val="0"/>
                <w:numId w:val="3"/>
              </w:numPr>
              <w:snapToGrid w:val="0"/>
              <w:spacing w:line="240" w:lineRule="auto"/>
              <w:ind w:left="497"/>
              <w:rPr>
                <w:sz w:val="24"/>
                <w:szCs w:val="24"/>
              </w:rPr>
            </w:pPr>
            <w:r w:rsidRPr="0034794C">
              <w:rPr>
                <w:rFonts w:hint="eastAsia"/>
                <w:sz w:val="24"/>
                <w:szCs w:val="24"/>
              </w:rPr>
              <w:t>I have been able to improve my writing after getting feedback from classmates</w:t>
            </w:r>
          </w:p>
        </w:tc>
        <w:sdt>
          <w:sdtPr>
            <w:rPr>
              <w:sz w:val="24"/>
              <w:szCs w:val="24"/>
            </w:rPr>
            <w:id w:val="-1938972314"/>
            <w:placeholder>
              <w:docPart w:val="56BC9319F2CD4B60BB470DCB25D1D652"/>
            </w:placeholder>
            <w:showingPlcHdr/>
            <w:dropDownList>
              <w:listItem w:value="Choose an item."/>
              <w:listItem w:displayText="Strongly Agree" w:value="Strongly Agree"/>
              <w:listItem w:displayText="Agree" w:value="Agree"/>
              <w:listItem w:displayText="Disagree" w:value="Disagree"/>
              <w:listItem w:displayText="Strongly Disagree" w:value="Strongly Disagree"/>
            </w:dropDownList>
          </w:sdtPr>
          <w:sdtEndPr/>
          <w:sdtContent>
            <w:tc>
              <w:tcPr>
                <w:tcW w:w="1201" w:type="pct"/>
              </w:tcPr>
              <w:p w14:paraId="1D929CB9" w14:textId="41110583" w:rsidR="00C3609E" w:rsidRPr="00B70160" w:rsidRDefault="002275B5" w:rsidP="00C3609E">
                <w:pPr>
                  <w:snapToGrid w:val="0"/>
                  <w:spacing w:line="240" w:lineRule="auto"/>
                  <w:ind w:left="137"/>
                  <w:jc w:val="center"/>
                  <w:rPr>
                    <w:sz w:val="24"/>
                    <w:szCs w:val="24"/>
                  </w:rPr>
                </w:pPr>
                <w:r w:rsidRPr="00636CBE">
                  <w:rPr>
                    <w:rStyle w:val="PlaceholderText"/>
                  </w:rPr>
                  <w:t>Choose an item.</w:t>
                </w:r>
              </w:p>
            </w:tc>
          </w:sdtContent>
        </w:sdt>
        <w:bookmarkStart w:id="0" w:name="_GoBack"/>
        <w:bookmarkEnd w:id="0"/>
      </w:tr>
      <w:tr w:rsidR="00C3609E" w14:paraId="259652BA" w14:textId="77777777" w:rsidTr="00481A59">
        <w:trPr>
          <w:trHeight w:val="480"/>
        </w:trPr>
        <w:tc>
          <w:tcPr>
            <w:tcW w:w="3799" w:type="pct"/>
          </w:tcPr>
          <w:p w14:paraId="5503C244" w14:textId="77777777" w:rsidR="00C3609E" w:rsidRPr="0034794C" w:rsidRDefault="00C3609E" w:rsidP="00C3609E">
            <w:pPr>
              <w:pStyle w:val="ListParagraph"/>
              <w:numPr>
                <w:ilvl w:val="0"/>
                <w:numId w:val="3"/>
              </w:numPr>
              <w:snapToGrid w:val="0"/>
              <w:spacing w:line="240" w:lineRule="auto"/>
              <w:ind w:left="497"/>
              <w:rPr>
                <w:sz w:val="24"/>
                <w:szCs w:val="24"/>
              </w:rPr>
            </w:pPr>
            <w:r w:rsidRPr="0034794C">
              <w:rPr>
                <w:rFonts w:hint="eastAsia"/>
                <w:sz w:val="24"/>
                <w:szCs w:val="24"/>
              </w:rPr>
              <w:t>I have been able to improve my writing after getting feedback from the teacher.</w:t>
            </w:r>
          </w:p>
        </w:tc>
        <w:sdt>
          <w:sdtPr>
            <w:rPr>
              <w:sz w:val="24"/>
              <w:szCs w:val="24"/>
            </w:rPr>
            <w:id w:val="878895966"/>
            <w:placeholder>
              <w:docPart w:val="91A693CE81E74B478D1B4BE1AC7EC0D2"/>
            </w:placeholder>
            <w:showingPlcHdr/>
            <w:dropDownList>
              <w:listItem w:value="Choose an item."/>
              <w:listItem w:displayText="Strongly Agree" w:value="Strongly Agree"/>
              <w:listItem w:displayText="Agree" w:value="Agree"/>
              <w:listItem w:displayText="Disagree" w:value="Disagree"/>
              <w:listItem w:displayText="Strongly Disagree" w:value="Strongly Disagree"/>
            </w:dropDownList>
          </w:sdtPr>
          <w:sdtEndPr/>
          <w:sdtContent>
            <w:tc>
              <w:tcPr>
                <w:tcW w:w="1201" w:type="pct"/>
              </w:tcPr>
              <w:p w14:paraId="0C409B66" w14:textId="77777777" w:rsidR="00C3609E" w:rsidRPr="00B70160" w:rsidRDefault="00C3609E" w:rsidP="00C3609E">
                <w:pPr>
                  <w:snapToGrid w:val="0"/>
                  <w:spacing w:line="240" w:lineRule="auto"/>
                  <w:ind w:left="137"/>
                  <w:jc w:val="center"/>
                  <w:rPr>
                    <w:sz w:val="24"/>
                    <w:szCs w:val="24"/>
                  </w:rPr>
                </w:pPr>
                <w:r w:rsidRPr="00636CBE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C3609E" w14:paraId="5AD508B8" w14:textId="77777777" w:rsidTr="00481A59">
        <w:trPr>
          <w:trHeight w:val="550"/>
        </w:trPr>
        <w:tc>
          <w:tcPr>
            <w:tcW w:w="3799" w:type="pct"/>
          </w:tcPr>
          <w:p w14:paraId="12F065AA" w14:textId="77777777" w:rsidR="00C3609E" w:rsidRPr="0034794C" w:rsidRDefault="00C3609E" w:rsidP="00C3609E">
            <w:pPr>
              <w:pStyle w:val="ListParagraph"/>
              <w:numPr>
                <w:ilvl w:val="0"/>
                <w:numId w:val="3"/>
              </w:numPr>
              <w:snapToGrid w:val="0"/>
              <w:spacing w:line="240" w:lineRule="auto"/>
              <w:ind w:left="497"/>
              <w:rPr>
                <w:sz w:val="24"/>
                <w:szCs w:val="24"/>
              </w:rPr>
            </w:pPr>
            <w:r w:rsidRPr="0034794C">
              <w:rPr>
                <w:rFonts w:hint="eastAsia"/>
                <w:sz w:val="24"/>
                <w:szCs w:val="24"/>
              </w:rPr>
              <w:lastRenderedPageBreak/>
              <w:t>I select e</w:t>
            </w:r>
            <w:r>
              <w:rPr>
                <w:rFonts w:hint="eastAsia"/>
                <w:sz w:val="24"/>
                <w:szCs w:val="24"/>
              </w:rPr>
              <w:t>xamples of good writing to read in order to learn from it.</w:t>
            </w:r>
          </w:p>
        </w:tc>
        <w:sdt>
          <w:sdtPr>
            <w:rPr>
              <w:sz w:val="24"/>
              <w:szCs w:val="24"/>
            </w:rPr>
            <w:id w:val="-858112763"/>
            <w:placeholder>
              <w:docPart w:val="B2425B6DA1594AA6915A281A2BC7E54B"/>
            </w:placeholder>
            <w:showingPlcHdr/>
            <w:dropDownList>
              <w:listItem w:value="Choose an item."/>
              <w:listItem w:displayText="Strongly Agree" w:value="Strongly Agree"/>
              <w:listItem w:displayText="Agree" w:value="Agree"/>
              <w:listItem w:displayText="Disagree" w:value="Disagree"/>
              <w:listItem w:displayText="Strongly Disagree" w:value="Strongly Disagree"/>
            </w:dropDownList>
          </w:sdtPr>
          <w:sdtEndPr/>
          <w:sdtContent>
            <w:tc>
              <w:tcPr>
                <w:tcW w:w="1201" w:type="pct"/>
              </w:tcPr>
              <w:p w14:paraId="2B78F829" w14:textId="77777777" w:rsidR="00C3609E" w:rsidRPr="00B70160" w:rsidRDefault="00C3609E" w:rsidP="00C3609E">
                <w:pPr>
                  <w:snapToGrid w:val="0"/>
                  <w:spacing w:line="240" w:lineRule="auto"/>
                  <w:ind w:left="137"/>
                  <w:jc w:val="center"/>
                  <w:rPr>
                    <w:sz w:val="24"/>
                    <w:szCs w:val="24"/>
                  </w:rPr>
                </w:pPr>
                <w:r w:rsidRPr="00636CBE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C3609E" w14:paraId="3A4EF75B" w14:textId="77777777" w:rsidTr="00481A59">
        <w:trPr>
          <w:trHeight w:val="545"/>
        </w:trPr>
        <w:tc>
          <w:tcPr>
            <w:tcW w:w="3799" w:type="pct"/>
          </w:tcPr>
          <w:p w14:paraId="39BC7427" w14:textId="77777777" w:rsidR="00C3609E" w:rsidRPr="0034794C" w:rsidRDefault="00C3609E" w:rsidP="00C3609E">
            <w:pPr>
              <w:pStyle w:val="ListParagraph"/>
              <w:numPr>
                <w:ilvl w:val="0"/>
                <w:numId w:val="3"/>
              </w:numPr>
              <w:snapToGrid w:val="0"/>
              <w:spacing w:line="240" w:lineRule="auto"/>
              <w:ind w:left="497"/>
              <w:rPr>
                <w:sz w:val="24"/>
                <w:szCs w:val="24"/>
              </w:rPr>
            </w:pPr>
            <w:r w:rsidRPr="0034794C">
              <w:rPr>
                <w:rFonts w:hint="eastAsia"/>
                <w:sz w:val="24"/>
                <w:szCs w:val="24"/>
              </w:rPr>
              <w:t>I know my strengths and weaknesses as a writer.</w:t>
            </w:r>
          </w:p>
        </w:tc>
        <w:sdt>
          <w:sdtPr>
            <w:rPr>
              <w:sz w:val="24"/>
              <w:szCs w:val="24"/>
            </w:rPr>
            <w:id w:val="407497947"/>
            <w:placeholder>
              <w:docPart w:val="3A62FBF2245548D082F340F5F73573CA"/>
            </w:placeholder>
            <w:showingPlcHdr/>
            <w:dropDownList>
              <w:listItem w:value="Choose an item."/>
              <w:listItem w:displayText="Strongly Agree" w:value="Strongly Agree"/>
              <w:listItem w:displayText="Agree" w:value="Agree"/>
              <w:listItem w:displayText="Disagree" w:value="Disagree"/>
              <w:listItem w:displayText="Strongly Disagree" w:value="Strongly Disagree"/>
            </w:dropDownList>
          </w:sdtPr>
          <w:sdtEndPr/>
          <w:sdtContent>
            <w:tc>
              <w:tcPr>
                <w:tcW w:w="1201" w:type="pct"/>
              </w:tcPr>
              <w:p w14:paraId="0DC0D8EF" w14:textId="77777777" w:rsidR="00C3609E" w:rsidRPr="00B70160" w:rsidRDefault="00C3609E" w:rsidP="00C3609E">
                <w:pPr>
                  <w:snapToGrid w:val="0"/>
                  <w:spacing w:line="240" w:lineRule="auto"/>
                  <w:ind w:left="137"/>
                  <w:jc w:val="center"/>
                  <w:rPr>
                    <w:sz w:val="24"/>
                    <w:szCs w:val="24"/>
                  </w:rPr>
                </w:pPr>
                <w:r w:rsidRPr="00636CBE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C3609E" w14:paraId="649EA3B9" w14:textId="77777777" w:rsidTr="00481A59">
        <w:trPr>
          <w:trHeight w:val="665"/>
        </w:trPr>
        <w:tc>
          <w:tcPr>
            <w:tcW w:w="3799" w:type="pct"/>
          </w:tcPr>
          <w:p w14:paraId="0274302F" w14:textId="77777777" w:rsidR="00C3609E" w:rsidRPr="0034794C" w:rsidRDefault="00C3609E" w:rsidP="00C3609E">
            <w:pPr>
              <w:pStyle w:val="ListParagraph"/>
              <w:numPr>
                <w:ilvl w:val="0"/>
                <w:numId w:val="3"/>
              </w:numPr>
              <w:snapToGrid w:val="0"/>
              <w:spacing w:line="240" w:lineRule="auto"/>
              <w:ind w:left="497"/>
              <w:rPr>
                <w:sz w:val="24"/>
                <w:szCs w:val="24"/>
              </w:rPr>
            </w:pPr>
            <w:r w:rsidRPr="0034794C">
              <w:rPr>
                <w:rFonts w:hint="eastAsia"/>
                <w:sz w:val="24"/>
                <w:szCs w:val="24"/>
              </w:rPr>
              <w:t>I know where my writing ranks compared to my classmates.</w:t>
            </w:r>
          </w:p>
        </w:tc>
        <w:sdt>
          <w:sdtPr>
            <w:rPr>
              <w:sz w:val="24"/>
              <w:szCs w:val="24"/>
            </w:rPr>
            <w:id w:val="-269168973"/>
            <w:placeholder>
              <w:docPart w:val="36169E3F96FB4A41A2D1DC8A9A72ADF2"/>
            </w:placeholder>
            <w:showingPlcHdr/>
            <w:dropDownList>
              <w:listItem w:value="Choose an item."/>
              <w:listItem w:displayText="Strongly Agree" w:value="Strongly Agree"/>
              <w:listItem w:displayText="Agree" w:value="Agree"/>
              <w:listItem w:displayText="Disagree" w:value="Disagree"/>
              <w:listItem w:displayText="Strongly Disagree" w:value="Strongly Disagree"/>
            </w:dropDownList>
          </w:sdtPr>
          <w:sdtEndPr/>
          <w:sdtContent>
            <w:tc>
              <w:tcPr>
                <w:tcW w:w="1201" w:type="pct"/>
              </w:tcPr>
              <w:p w14:paraId="3E69318C" w14:textId="77777777" w:rsidR="00C3609E" w:rsidRPr="00B70160" w:rsidRDefault="00C3609E" w:rsidP="00C3609E">
                <w:pPr>
                  <w:snapToGrid w:val="0"/>
                  <w:spacing w:line="240" w:lineRule="auto"/>
                  <w:ind w:left="137"/>
                  <w:jc w:val="center"/>
                  <w:rPr>
                    <w:sz w:val="24"/>
                    <w:szCs w:val="24"/>
                  </w:rPr>
                </w:pPr>
                <w:r w:rsidRPr="00636CBE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C3609E" w14:paraId="7DA0AE00" w14:textId="77777777" w:rsidTr="00481A59">
        <w:trPr>
          <w:trHeight w:val="486"/>
        </w:trPr>
        <w:tc>
          <w:tcPr>
            <w:tcW w:w="3799" w:type="pct"/>
          </w:tcPr>
          <w:p w14:paraId="34FBD536" w14:textId="77777777" w:rsidR="00C3609E" w:rsidRPr="0034794C" w:rsidRDefault="00C3609E" w:rsidP="00C3609E">
            <w:pPr>
              <w:pStyle w:val="ListParagraph"/>
              <w:numPr>
                <w:ilvl w:val="0"/>
                <w:numId w:val="3"/>
              </w:numPr>
              <w:snapToGrid w:val="0"/>
              <w:spacing w:line="240" w:lineRule="auto"/>
              <w:ind w:left="497"/>
              <w:rPr>
                <w:sz w:val="24"/>
                <w:szCs w:val="24"/>
              </w:rPr>
            </w:pPr>
            <w:r w:rsidRPr="0034794C">
              <w:rPr>
                <w:rFonts w:hint="eastAsia"/>
                <w:sz w:val="24"/>
                <w:szCs w:val="24"/>
              </w:rPr>
              <w:t>I am a fast reader in my native language(s).</w:t>
            </w:r>
          </w:p>
        </w:tc>
        <w:sdt>
          <w:sdtPr>
            <w:rPr>
              <w:sz w:val="24"/>
              <w:szCs w:val="24"/>
            </w:rPr>
            <w:id w:val="-1765526756"/>
            <w:placeholder>
              <w:docPart w:val="BF5A8BA9218A4011B1B7C5E12EACBB6C"/>
            </w:placeholder>
            <w:showingPlcHdr/>
            <w:dropDownList>
              <w:listItem w:value="Choose an item."/>
              <w:listItem w:displayText="Strongly Agree" w:value="Strongly Agree"/>
              <w:listItem w:displayText="Agree" w:value="Agree"/>
              <w:listItem w:displayText="Disagree" w:value="Disagree"/>
              <w:listItem w:displayText="Strongly Disagree" w:value="Strongly Disagree"/>
            </w:dropDownList>
          </w:sdtPr>
          <w:sdtEndPr/>
          <w:sdtContent>
            <w:tc>
              <w:tcPr>
                <w:tcW w:w="1201" w:type="pct"/>
              </w:tcPr>
              <w:p w14:paraId="3C2F4CC3" w14:textId="77777777" w:rsidR="00C3609E" w:rsidRPr="00B70160" w:rsidRDefault="00C3609E" w:rsidP="00C3609E">
                <w:pPr>
                  <w:snapToGrid w:val="0"/>
                  <w:spacing w:line="240" w:lineRule="auto"/>
                  <w:ind w:left="137"/>
                  <w:jc w:val="center"/>
                  <w:rPr>
                    <w:sz w:val="24"/>
                    <w:szCs w:val="24"/>
                  </w:rPr>
                </w:pPr>
                <w:r w:rsidRPr="00636CBE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C3609E" w14:paraId="5686A30B" w14:textId="77777777" w:rsidTr="00481A59">
        <w:trPr>
          <w:trHeight w:val="569"/>
        </w:trPr>
        <w:tc>
          <w:tcPr>
            <w:tcW w:w="3799" w:type="pct"/>
          </w:tcPr>
          <w:p w14:paraId="18403C0D" w14:textId="77777777" w:rsidR="00C3609E" w:rsidRPr="0034794C" w:rsidRDefault="00C3609E" w:rsidP="00C3609E">
            <w:pPr>
              <w:pStyle w:val="ListParagraph"/>
              <w:numPr>
                <w:ilvl w:val="0"/>
                <w:numId w:val="3"/>
              </w:numPr>
              <w:snapToGrid w:val="0"/>
              <w:spacing w:line="240" w:lineRule="auto"/>
              <w:ind w:left="497"/>
              <w:rPr>
                <w:sz w:val="24"/>
                <w:szCs w:val="24"/>
              </w:rPr>
            </w:pPr>
            <w:r w:rsidRPr="0034794C">
              <w:rPr>
                <w:sz w:val="24"/>
                <w:szCs w:val="24"/>
              </w:rPr>
              <w:t>I am a fast reader in English.</w:t>
            </w:r>
            <w:r>
              <w:rPr>
                <w:sz w:val="24"/>
                <w:szCs w:val="24"/>
              </w:rPr>
              <w:t xml:space="preserve"> </w:t>
            </w:r>
          </w:p>
        </w:tc>
        <w:sdt>
          <w:sdtPr>
            <w:rPr>
              <w:sz w:val="24"/>
              <w:szCs w:val="24"/>
            </w:rPr>
            <w:id w:val="-727534616"/>
            <w:placeholder>
              <w:docPart w:val="49BE3AE02C0D4C1E92668826E4C779D5"/>
            </w:placeholder>
            <w:showingPlcHdr/>
            <w:dropDownList>
              <w:listItem w:value="Choose an item."/>
              <w:listItem w:displayText="Strongly Agree" w:value="Strongly Agree"/>
              <w:listItem w:displayText="Agree" w:value="Agree"/>
              <w:listItem w:displayText="Disagree" w:value="Disagree"/>
              <w:listItem w:displayText="Strongly Disagree" w:value="Strongly Disagree"/>
            </w:dropDownList>
          </w:sdtPr>
          <w:sdtEndPr/>
          <w:sdtContent>
            <w:tc>
              <w:tcPr>
                <w:tcW w:w="1201" w:type="pct"/>
              </w:tcPr>
              <w:p w14:paraId="734C708C" w14:textId="77777777" w:rsidR="00C3609E" w:rsidRPr="00B70160" w:rsidRDefault="00C3609E" w:rsidP="00C3609E">
                <w:pPr>
                  <w:snapToGrid w:val="0"/>
                  <w:spacing w:line="240" w:lineRule="auto"/>
                  <w:ind w:left="137"/>
                  <w:jc w:val="center"/>
                  <w:rPr>
                    <w:sz w:val="24"/>
                    <w:szCs w:val="24"/>
                  </w:rPr>
                </w:pPr>
                <w:r w:rsidRPr="00636CBE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C3609E" w14:paraId="19BD8D38" w14:textId="77777777" w:rsidTr="00481A59">
        <w:trPr>
          <w:trHeight w:val="502"/>
        </w:trPr>
        <w:tc>
          <w:tcPr>
            <w:tcW w:w="3799" w:type="pct"/>
          </w:tcPr>
          <w:p w14:paraId="0629C453" w14:textId="77777777" w:rsidR="00C3609E" w:rsidRPr="0034794C" w:rsidRDefault="00C3609E" w:rsidP="00C3609E">
            <w:pPr>
              <w:pStyle w:val="ListParagraph"/>
              <w:numPr>
                <w:ilvl w:val="0"/>
                <w:numId w:val="3"/>
              </w:numPr>
              <w:snapToGrid w:val="0"/>
              <w:spacing w:line="240" w:lineRule="auto"/>
              <w:ind w:left="497"/>
              <w:rPr>
                <w:sz w:val="24"/>
                <w:szCs w:val="24"/>
              </w:rPr>
            </w:pPr>
            <w:r w:rsidRPr="0034794C">
              <w:rPr>
                <w:rFonts w:hint="eastAsia"/>
                <w:sz w:val="24"/>
                <w:szCs w:val="24"/>
              </w:rPr>
              <w:t xml:space="preserve">When I read in English, I </w:t>
            </w:r>
            <w:r w:rsidRPr="0034794C">
              <w:rPr>
                <w:sz w:val="24"/>
                <w:szCs w:val="24"/>
              </w:rPr>
              <w:t>understand most</w:t>
            </w:r>
            <w:r w:rsidRPr="0034794C">
              <w:rPr>
                <w:rFonts w:hint="eastAsia"/>
                <w:sz w:val="24"/>
                <w:szCs w:val="24"/>
              </w:rPr>
              <w:t xml:space="preserve"> of what I read.</w:t>
            </w:r>
          </w:p>
        </w:tc>
        <w:sdt>
          <w:sdtPr>
            <w:rPr>
              <w:sz w:val="24"/>
              <w:szCs w:val="24"/>
            </w:rPr>
            <w:id w:val="-2101932088"/>
            <w:placeholder>
              <w:docPart w:val="1C61AA74C1C94CD4B56B9FA4D63EB6D4"/>
            </w:placeholder>
            <w:showingPlcHdr/>
            <w:dropDownList>
              <w:listItem w:value="Choose an item."/>
              <w:listItem w:displayText="Strongly Agree" w:value="Strongly Agree"/>
              <w:listItem w:displayText="Agree" w:value="Agree"/>
              <w:listItem w:displayText="Disagree" w:value="Disagree"/>
              <w:listItem w:displayText="Strongly Disagree" w:value="Strongly Disagree"/>
            </w:dropDownList>
          </w:sdtPr>
          <w:sdtEndPr/>
          <w:sdtContent>
            <w:tc>
              <w:tcPr>
                <w:tcW w:w="1201" w:type="pct"/>
              </w:tcPr>
              <w:p w14:paraId="0B5D6A24" w14:textId="77777777" w:rsidR="00C3609E" w:rsidRPr="00B70160" w:rsidRDefault="00C3609E" w:rsidP="00C3609E">
                <w:pPr>
                  <w:snapToGrid w:val="0"/>
                  <w:spacing w:line="240" w:lineRule="auto"/>
                  <w:ind w:left="137"/>
                  <w:jc w:val="center"/>
                  <w:rPr>
                    <w:sz w:val="24"/>
                    <w:szCs w:val="24"/>
                  </w:rPr>
                </w:pPr>
                <w:r w:rsidRPr="00636CBE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C3609E" w14:paraId="379A6C48" w14:textId="77777777" w:rsidTr="00481A59">
        <w:trPr>
          <w:trHeight w:val="498"/>
        </w:trPr>
        <w:tc>
          <w:tcPr>
            <w:tcW w:w="3799" w:type="pct"/>
          </w:tcPr>
          <w:p w14:paraId="17DF6248" w14:textId="77777777" w:rsidR="00C3609E" w:rsidRPr="00E70867" w:rsidRDefault="00C3609E" w:rsidP="00C3609E">
            <w:pPr>
              <w:pStyle w:val="ListParagraph"/>
              <w:numPr>
                <w:ilvl w:val="0"/>
                <w:numId w:val="3"/>
              </w:numPr>
              <w:snapToGrid w:val="0"/>
              <w:spacing w:line="240" w:lineRule="auto"/>
              <w:ind w:left="497"/>
              <w:rPr>
                <w:sz w:val="24"/>
                <w:szCs w:val="24"/>
              </w:rPr>
            </w:pPr>
            <w:r w:rsidRPr="0034794C">
              <w:rPr>
                <w:rFonts w:hint="eastAsia"/>
                <w:sz w:val="24"/>
                <w:szCs w:val="24"/>
              </w:rPr>
              <w:t xml:space="preserve">I read </w:t>
            </w:r>
            <w:r w:rsidRPr="0034794C">
              <w:rPr>
                <w:sz w:val="24"/>
                <w:szCs w:val="24"/>
              </w:rPr>
              <w:t xml:space="preserve">(in any language) </w:t>
            </w:r>
            <w:r w:rsidRPr="0034794C">
              <w:rPr>
                <w:rFonts w:hint="eastAsia"/>
                <w:sz w:val="24"/>
                <w:szCs w:val="24"/>
              </w:rPr>
              <w:t>for pleasure.</w:t>
            </w:r>
          </w:p>
        </w:tc>
        <w:sdt>
          <w:sdtPr>
            <w:rPr>
              <w:sz w:val="24"/>
              <w:szCs w:val="24"/>
            </w:rPr>
            <w:id w:val="1447587306"/>
            <w:placeholder>
              <w:docPart w:val="287912819D874564B23EF6D0E860409D"/>
            </w:placeholder>
            <w:showingPlcHdr/>
            <w:dropDownList>
              <w:listItem w:value="Choose an item."/>
              <w:listItem w:displayText="Strongly Agree" w:value="Strongly Agree"/>
              <w:listItem w:displayText="Agree" w:value="Agree"/>
              <w:listItem w:displayText="Disagree" w:value="Disagree"/>
              <w:listItem w:displayText="Strongly Disagree" w:value="Strongly Disagree"/>
            </w:dropDownList>
          </w:sdtPr>
          <w:sdtEndPr/>
          <w:sdtContent>
            <w:tc>
              <w:tcPr>
                <w:tcW w:w="1201" w:type="pct"/>
              </w:tcPr>
              <w:p w14:paraId="6FCA1BD3" w14:textId="77777777" w:rsidR="00C3609E" w:rsidRPr="00B70160" w:rsidRDefault="00C3609E" w:rsidP="00C3609E">
                <w:pPr>
                  <w:snapToGrid w:val="0"/>
                  <w:spacing w:line="240" w:lineRule="auto"/>
                  <w:ind w:left="137"/>
                  <w:jc w:val="center"/>
                  <w:rPr>
                    <w:sz w:val="24"/>
                    <w:szCs w:val="24"/>
                  </w:rPr>
                </w:pPr>
                <w:r w:rsidRPr="00636CBE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C3609E" w14:paraId="78CFB866" w14:textId="77777777" w:rsidTr="00481A59">
        <w:trPr>
          <w:trHeight w:val="498"/>
        </w:trPr>
        <w:tc>
          <w:tcPr>
            <w:tcW w:w="3799" w:type="pct"/>
          </w:tcPr>
          <w:p w14:paraId="3A38DF19" w14:textId="77777777" w:rsidR="00C3609E" w:rsidRPr="0034794C" w:rsidRDefault="00C3609E" w:rsidP="00C3609E">
            <w:pPr>
              <w:pStyle w:val="ListParagraph"/>
              <w:numPr>
                <w:ilvl w:val="0"/>
                <w:numId w:val="3"/>
              </w:numPr>
              <w:snapToGrid w:val="0"/>
              <w:spacing w:line="240" w:lineRule="auto"/>
              <w:ind w:left="497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 frequently read in English</w:t>
            </w:r>
          </w:p>
        </w:tc>
        <w:sdt>
          <w:sdtPr>
            <w:rPr>
              <w:sz w:val="24"/>
              <w:szCs w:val="24"/>
            </w:rPr>
            <w:id w:val="1961991761"/>
            <w:placeholder>
              <w:docPart w:val="098B6370BB3A4BCA87619BF29FB43468"/>
            </w:placeholder>
            <w:showingPlcHdr/>
            <w:dropDownList>
              <w:listItem w:value="Choose an item."/>
              <w:listItem w:displayText="Strongly Agree" w:value="Strongly Agree"/>
              <w:listItem w:displayText="Agree" w:value="Agree"/>
              <w:listItem w:displayText="Disagree" w:value="Disagree"/>
              <w:listItem w:displayText="Strongly Disagree" w:value="Strongly Disagree"/>
            </w:dropDownList>
          </w:sdtPr>
          <w:sdtEndPr/>
          <w:sdtContent>
            <w:tc>
              <w:tcPr>
                <w:tcW w:w="1201" w:type="pct"/>
              </w:tcPr>
              <w:p w14:paraId="32D38CDD" w14:textId="77777777" w:rsidR="00C3609E" w:rsidRPr="00B70160" w:rsidRDefault="00C3609E" w:rsidP="00C3609E">
                <w:pPr>
                  <w:snapToGrid w:val="0"/>
                  <w:spacing w:line="240" w:lineRule="auto"/>
                  <w:ind w:left="137"/>
                  <w:jc w:val="center"/>
                  <w:rPr>
                    <w:sz w:val="24"/>
                    <w:szCs w:val="24"/>
                  </w:rPr>
                </w:pPr>
                <w:r w:rsidRPr="00636CBE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</w:tbl>
    <w:p w14:paraId="53E21126" w14:textId="77777777" w:rsidR="002939D3" w:rsidRDefault="002939D3" w:rsidP="00E70867">
      <w:pPr>
        <w:snapToGrid w:val="0"/>
        <w:spacing w:line="240" w:lineRule="auto"/>
        <w:ind w:left="360"/>
        <w:rPr>
          <w:sz w:val="24"/>
          <w:szCs w:val="24"/>
        </w:rPr>
      </w:pPr>
    </w:p>
    <w:p w14:paraId="22B8AE75" w14:textId="77777777" w:rsidR="00E70867" w:rsidRDefault="00E70867" w:rsidP="00E70867">
      <w:pPr>
        <w:pStyle w:val="ListParagraph"/>
        <w:numPr>
          <w:ilvl w:val="0"/>
          <w:numId w:val="1"/>
        </w:numPr>
        <w:snapToGrid w:val="0"/>
        <w:spacing w:line="240" w:lineRule="auto"/>
        <w:rPr>
          <w:sz w:val="24"/>
          <w:szCs w:val="24"/>
        </w:rPr>
      </w:pPr>
      <w:r w:rsidRPr="0034794C">
        <w:rPr>
          <w:rFonts w:hint="eastAsia"/>
          <w:sz w:val="24"/>
          <w:szCs w:val="24"/>
        </w:rPr>
        <w:t>My greatest strengths as a writer of English include:</w:t>
      </w:r>
    </w:p>
    <w:sdt>
      <w:sdtPr>
        <w:rPr>
          <w:sz w:val="24"/>
          <w:szCs w:val="24"/>
        </w:rPr>
        <w:id w:val="-2139641446"/>
        <w:placeholder>
          <w:docPart w:val="F1DFCA29C17243DE8C79CCAA2CDA6259"/>
        </w:placeholder>
        <w:showingPlcHdr/>
        <w:text/>
      </w:sdtPr>
      <w:sdtEndPr/>
      <w:sdtContent>
        <w:p w14:paraId="22097534" w14:textId="77777777" w:rsidR="002939D3" w:rsidRPr="0034794C" w:rsidRDefault="00B14C34" w:rsidP="002939D3">
          <w:pPr>
            <w:pStyle w:val="ListParagraph"/>
            <w:snapToGrid w:val="0"/>
            <w:spacing w:line="240" w:lineRule="auto"/>
            <w:rPr>
              <w:sz w:val="24"/>
              <w:szCs w:val="24"/>
            </w:rPr>
          </w:pPr>
          <w:r w:rsidRPr="00636CBE">
            <w:rPr>
              <w:rStyle w:val="PlaceholderText"/>
            </w:rPr>
            <w:t>Click or tap here to enter text.</w:t>
          </w:r>
        </w:p>
      </w:sdtContent>
    </w:sdt>
    <w:p w14:paraId="5FE2164B" w14:textId="77777777" w:rsidR="00E70867" w:rsidRDefault="00E70867" w:rsidP="00E70867">
      <w:pPr>
        <w:pStyle w:val="ListParagraph"/>
        <w:numPr>
          <w:ilvl w:val="0"/>
          <w:numId w:val="1"/>
        </w:numPr>
        <w:snapToGrid w:val="0"/>
        <w:spacing w:line="240" w:lineRule="auto"/>
        <w:rPr>
          <w:sz w:val="24"/>
          <w:szCs w:val="24"/>
        </w:rPr>
      </w:pPr>
      <w:r w:rsidRPr="0034794C">
        <w:rPr>
          <w:rFonts w:hint="eastAsia"/>
          <w:sz w:val="24"/>
          <w:szCs w:val="24"/>
        </w:rPr>
        <w:t>Aspects that I would like to improve the most in this course include:</w:t>
      </w:r>
    </w:p>
    <w:sdt>
      <w:sdtPr>
        <w:rPr>
          <w:sz w:val="24"/>
          <w:szCs w:val="24"/>
        </w:rPr>
        <w:id w:val="-1682038244"/>
        <w:placeholder>
          <w:docPart w:val="9E07937C9C534240A6CC9F42EA49B2C6"/>
        </w:placeholder>
        <w:showingPlcHdr/>
        <w:text/>
      </w:sdtPr>
      <w:sdtEndPr/>
      <w:sdtContent>
        <w:p w14:paraId="7F7E233E" w14:textId="77777777" w:rsidR="00B14C34" w:rsidRPr="0034794C" w:rsidRDefault="00B14C34" w:rsidP="00B14C34">
          <w:pPr>
            <w:pStyle w:val="ListParagraph"/>
            <w:snapToGrid w:val="0"/>
            <w:spacing w:line="240" w:lineRule="auto"/>
            <w:rPr>
              <w:sz w:val="24"/>
              <w:szCs w:val="24"/>
            </w:rPr>
          </w:pPr>
          <w:r w:rsidRPr="00636CBE">
            <w:rPr>
              <w:rStyle w:val="PlaceholderText"/>
            </w:rPr>
            <w:t>Click or tap here to enter text.</w:t>
          </w:r>
        </w:p>
      </w:sdtContent>
    </w:sdt>
    <w:p w14:paraId="251B0639" w14:textId="77777777" w:rsidR="00E70867" w:rsidRPr="00B14C34" w:rsidRDefault="00E70867" w:rsidP="00E70867">
      <w:pPr>
        <w:pStyle w:val="ListParagraph"/>
        <w:numPr>
          <w:ilvl w:val="0"/>
          <w:numId w:val="1"/>
        </w:numPr>
        <w:snapToGrid w:val="0"/>
        <w:spacing w:line="240" w:lineRule="auto"/>
      </w:pPr>
      <w:r w:rsidRPr="0034794C">
        <w:rPr>
          <w:rFonts w:hint="eastAsia"/>
          <w:sz w:val="24"/>
          <w:szCs w:val="24"/>
        </w:rPr>
        <w:t>Here is how I plan to achieve the goals I have set for myself</w:t>
      </w:r>
      <w:r>
        <w:rPr>
          <w:sz w:val="24"/>
          <w:szCs w:val="24"/>
        </w:rPr>
        <w:t xml:space="preserve"> </w:t>
      </w:r>
      <w:r w:rsidRPr="0034794C">
        <w:rPr>
          <w:sz w:val="24"/>
          <w:szCs w:val="24"/>
        </w:rPr>
        <w:t>above</w:t>
      </w:r>
      <w:r>
        <w:rPr>
          <w:sz w:val="24"/>
          <w:szCs w:val="24"/>
        </w:rPr>
        <w:t>:</w:t>
      </w:r>
    </w:p>
    <w:sdt>
      <w:sdtPr>
        <w:id w:val="-779646197"/>
        <w:placeholder>
          <w:docPart w:val="F333D41ABAD544E79FD380AA43D15068"/>
        </w:placeholder>
        <w:showingPlcHdr/>
        <w:text/>
      </w:sdtPr>
      <w:sdtEndPr/>
      <w:sdtContent>
        <w:p w14:paraId="18CA868F" w14:textId="77777777" w:rsidR="00B14C34" w:rsidRDefault="00B14C34" w:rsidP="00B14C34">
          <w:pPr>
            <w:pStyle w:val="ListParagraph"/>
            <w:snapToGrid w:val="0"/>
            <w:spacing w:line="240" w:lineRule="auto"/>
          </w:pPr>
          <w:r w:rsidRPr="00636CBE">
            <w:rPr>
              <w:rStyle w:val="PlaceholderText"/>
            </w:rPr>
            <w:t>Click or tap here to enter text.</w:t>
          </w:r>
        </w:p>
      </w:sdtContent>
    </w:sdt>
    <w:p w14:paraId="2C98EB3A" w14:textId="77777777" w:rsidR="00841C1B" w:rsidRDefault="00841C1B"/>
    <w:sectPr w:rsidR="00841C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74AB55" w14:textId="77777777" w:rsidR="00EE665A" w:rsidRDefault="00EE665A" w:rsidP="00C3609E">
      <w:pPr>
        <w:spacing w:after="0" w:line="240" w:lineRule="auto"/>
      </w:pPr>
      <w:r>
        <w:separator/>
      </w:r>
    </w:p>
  </w:endnote>
  <w:endnote w:type="continuationSeparator" w:id="0">
    <w:p w14:paraId="468A8C60" w14:textId="77777777" w:rsidR="00EE665A" w:rsidRDefault="00EE665A" w:rsidP="00C360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altName w:val="Calibri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6DC42C" w14:textId="77777777" w:rsidR="00130BFA" w:rsidRDefault="00130BF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52982419"/>
      <w:placeholder>
        <w:docPart w:val="D3E67810A75A457881AE9AC94662F87E"/>
      </w:placeholder>
      <w:showingPlcHdr/>
    </w:sdtPr>
    <w:sdtEndPr/>
    <w:sdtContent>
      <w:p w14:paraId="7DBA6899" w14:textId="77777777" w:rsidR="00922D28" w:rsidRDefault="00C3609E">
        <w:pPr>
          <w:pStyle w:val="Footer"/>
          <w:jc w:val="right"/>
        </w:pPr>
        <w:r>
          <w:t xml:space="preserve">     </w:t>
        </w:r>
      </w:p>
    </w:sdtContent>
  </w:sdt>
  <w:p w14:paraId="734BBF73" w14:textId="77777777" w:rsidR="00922D28" w:rsidRDefault="00EE665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D364DD" w14:textId="77777777" w:rsidR="00130BFA" w:rsidRDefault="00130B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A50E98" w14:textId="77777777" w:rsidR="00EE665A" w:rsidRDefault="00EE665A" w:rsidP="00C3609E">
      <w:pPr>
        <w:spacing w:after="0" w:line="240" w:lineRule="auto"/>
      </w:pPr>
      <w:r>
        <w:separator/>
      </w:r>
    </w:p>
  </w:footnote>
  <w:footnote w:type="continuationSeparator" w:id="0">
    <w:p w14:paraId="0430B37F" w14:textId="77777777" w:rsidR="00EE665A" w:rsidRDefault="00EE665A" w:rsidP="00C360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2E376D" w14:textId="77777777" w:rsidR="00922D28" w:rsidRDefault="000734B3" w:rsidP="00111723">
    <w:pPr>
      <w:pStyle w:val="Header"/>
      <w:framePr w:wrap="none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79111501" w14:textId="77777777" w:rsidR="00922D28" w:rsidRDefault="00EE665A" w:rsidP="006F21E2">
    <w:pPr>
      <w:pStyle w:val="Header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894215" w14:textId="379E63B3" w:rsidR="00922D28" w:rsidRDefault="00EE665A" w:rsidP="00C3609E">
    <w:pPr>
      <w:pStyle w:val="Header"/>
      <w:tabs>
        <w:tab w:val="left" w:pos="1820"/>
      </w:tabs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CF3BE9" w14:textId="77777777" w:rsidR="00130BFA" w:rsidRDefault="00130BF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26315D"/>
    <w:multiLevelType w:val="hybridMultilevel"/>
    <w:tmpl w:val="F8F80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DE4A47"/>
    <w:multiLevelType w:val="hybridMultilevel"/>
    <w:tmpl w:val="3E40AAC0"/>
    <w:lvl w:ilvl="0" w:tplc="3DA8BF2A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D448E8"/>
    <w:multiLevelType w:val="hybridMultilevel"/>
    <w:tmpl w:val="7A7A39E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8"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1MLIwNTE1NTAwMjVR0lEKTi0uzszPAykwqgUAEsXv/SwAAAA="/>
  </w:docVars>
  <w:rsids>
    <w:rsidRoot w:val="00E70867"/>
    <w:rsid w:val="000734B3"/>
    <w:rsid w:val="000936FA"/>
    <w:rsid w:val="00130BFA"/>
    <w:rsid w:val="001E40BE"/>
    <w:rsid w:val="00216BAE"/>
    <w:rsid w:val="002275B5"/>
    <w:rsid w:val="002939D3"/>
    <w:rsid w:val="00452A73"/>
    <w:rsid w:val="00481A59"/>
    <w:rsid w:val="004E134D"/>
    <w:rsid w:val="00655D31"/>
    <w:rsid w:val="00841C1B"/>
    <w:rsid w:val="008E31B1"/>
    <w:rsid w:val="00B14C34"/>
    <w:rsid w:val="00B2510B"/>
    <w:rsid w:val="00B70160"/>
    <w:rsid w:val="00B80554"/>
    <w:rsid w:val="00C3609E"/>
    <w:rsid w:val="00E70867"/>
    <w:rsid w:val="00EE66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3A8749"/>
  <w15:chartTrackingRefBased/>
  <w15:docId w15:val="{FAC9742E-E048-4A7D-BF5E-33984C0650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70867"/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rsid w:val="00E708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0867"/>
    <w:rPr>
      <w:rFonts w:eastAsiaTheme="minorHAnsi"/>
      <w:lang w:eastAsia="en-US"/>
    </w:rPr>
  </w:style>
  <w:style w:type="paragraph" w:styleId="Header">
    <w:name w:val="header"/>
    <w:basedOn w:val="Normal"/>
    <w:link w:val="HeaderChar"/>
    <w:uiPriority w:val="99"/>
    <w:unhideWhenUsed/>
    <w:qFormat/>
    <w:rsid w:val="00E708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0867"/>
    <w:rPr>
      <w:rFonts w:eastAsiaTheme="minorHAnsi"/>
      <w:lang w:eastAsia="en-US"/>
    </w:rPr>
  </w:style>
  <w:style w:type="paragraph" w:styleId="ListParagraph">
    <w:name w:val="List Paragraph"/>
    <w:basedOn w:val="Normal"/>
    <w:uiPriority w:val="34"/>
    <w:qFormat/>
    <w:rsid w:val="00E70867"/>
    <w:pPr>
      <w:ind w:left="720"/>
      <w:contextualSpacing/>
    </w:pPr>
  </w:style>
  <w:style w:type="character" w:styleId="PageNumber">
    <w:name w:val="page number"/>
    <w:basedOn w:val="DefaultParagraphFont"/>
    <w:semiHidden/>
    <w:unhideWhenUsed/>
    <w:rsid w:val="00E70867"/>
  </w:style>
  <w:style w:type="table" w:styleId="TableGrid">
    <w:name w:val="Table Grid"/>
    <w:basedOn w:val="TableNormal"/>
    <w:uiPriority w:val="39"/>
    <w:rsid w:val="00E708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939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39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39D3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39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39D3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39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9D3"/>
    <w:rPr>
      <w:rFonts w:ascii="Segoe UI" w:eastAsiaTheme="minorHAnsi" w:hAnsi="Segoe UI" w:cs="Segoe UI"/>
      <w:sz w:val="18"/>
      <w:szCs w:val="18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B14C3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1DFCA29C17243DE8C79CCAA2CDA62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868E42-DF37-49A2-AC76-403FAD5311D3}"/>
      </w:docPartPr>
      <w:docPartBody>
        <w:p w:rsidR="00E90217" w:rsidRDefault="00470B6E" w:rsidP="00470B6E">
          <w:pPr>
            <w:pStyle w:val="F1DFCA29C17243DE8C79CCAA2CDA62595"/>
          </w:pPr>
          <w:r w:rsidRPr="00636CB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E07937C9C534240A6CC9F42EA49B2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E9F14A-3B6F-4D37-93F5-EBCDA533E286}"/>
      </w:docPartPr>
      <w:docPartBody>
        <w:p w:rsidR="00E90217" w:rsidRDefault="00470B6E" w:rsidP="00470B6E">
          <w:pPr>
            <w:pStyle w:val="9E07937C9C534240A6CC9F42EA49B2C65"/>
          </w:pPr>
          <w:r w:rsidRPr="00636CB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33D41ABAD544E79FD380AA43D150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CB0D08-F25B-43D4-9D9C-FE349304498D}"/>
      </w:docPartPr>
      <w:docPartBody>
        <w:p w:rsidR="00E90217" w:rsidRDefault="00470B6E" w:rsidP="00470B6E">
          <w:pPr>
            <w:pStyle w:val="F333D41ABAD544E79FD380AA43D150685"/>
          </w:pPr>
          <w:r w:rsidRPr="00636CB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E67810A75A457881AE9AC94662F8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BB21BD-8B9D-4921-A3F7-B344431393F2}"/>
      </w:docPartPr>
      <w:docPartBody>
        <w:p w:rsidR="00E90217" w:rsidRDefault="00470B6E">
          <w:r>
            <w:t xml:space="preserve">     </w:t>
          </w:r>
        </w:p>
      </w:docPartBody>
    </w:docPart>
    <w:docPart>
      <w:docPartPr>
        <w:name w:val="C44CB4732F9F46088F2BF9ECD94E1B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D287F3-FAE6-42EB-BDBE-4C3408BF7CAE}"/>
      </w:docPartPr>
      <w:docPartBody>
        <w:p w:rsidR="00E90217" w:rsidRDefault="00470B6E" w:rsidP="00470B6E">
          <w:pPr>
            <w:pStyle w:val="C44CB4732F9F46088F2BF9ECD94E1BA0"/>
          </w:pPr>
          <w:r w:rsidRPr="00636CBE">
            <w:rPr>
              <w:rStyle w:val="PlaceholderText"/>
            </w:rPr>
            <w:t>Choose an item.</w:t>
          </w:r>
        </w:p>
      </w:docPartBody>
    </w:docPart>
    <w:docPart>
      <w:docPartPr>
        <w:name w:val="610FC0409D044A4A9CE7E3B9077174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6D09EA-1366-4438-8803-F23F98F2A662}"/>
      </w:docPartPr>
      <w:docPartBody>
        <w:p w:rsidR="00E90217" w:rsidRDefault="00470B6E" w:rsidP="00470B6E">
          <w:pPr>
            <w:pStyle w:val="610FC0409D044A4A9CE7E3B907717407"/>
          </w:pPr>
          <w:r w:rsidRPr="00636CBE">
            <w:rPr>
              <w:rStyle w:val="PlaceholderText"/>
            </w:rPr>
            <w:t>Choose an item.</w:t>
          </w:r>
        </w:p>
      </w:docPartBody>
    </w:docPart>
    <w:docPart>
      <w:docPartPr>
        <w:name w:val="915F220C27FA4A0DA13189F920AFDD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C7C679-D3D3-4391-BB88-204B1101D58C}"/>
      </w:docPartPr>
      <w:docPartBody>
        <w:p w:rsidR="00E90217" w:rsidRDefault="00470B6E" w:rsidP="00470B6E">
          <w:pPr>
            <w:pStyle w:val="915F220C27FA4A0DA13189F920AFDD51"/>
          </w:pPr>
          <w:r w:rsidRPr="00636CBE">
            <w:rPr>
              <w:rStyle w:val="PlaceholderText"/>
            </w:rPr>
            <w:t>Choose an item.</w:t>
          </w:r>
        </w:p>
      </w:docPartBody>
    </w:docPart>
    <w:docPart>
      <w:docPartPr>
        <w:name w:val="183723D18FFA44D38308A7C2335E72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324799-B046-401D-AA9F-38012BEFCA00}"/>
      </w:docPartPr>
      <w:docPartBody>
        <w:p w:rsidR="00E90217" w:rsidRDefault="00470B6E" w:rsidP="00470B6E">
          <w:pPr>
            <w:pStyle w:val="183723D18FFA44D38308A7C2335E72CA"/>
          </w:pPr>
          <w:r w:rsidRPr="00636CBE">
            <w:rPr>
              <w:rStyle w:val="PlaceholderText"/>
            </w:rPr>
            <w:t>Choose an item.</w:t>
          </w:r>
        </w:p>
      </w:docPartBody>
    </w:docPart>
    <w:docPart>
      <w:docPartPr>
        <w:name w:val="EB8E9E63F27848F2B82A352DABC6D9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ADE0B9-7CCD-4784-8ECA-D01FAF01C720}"/>
      </w:docPartPr>
      <w:docPartBody>
        <w:p w:rsidR="00E90217" w:rsidRDefault="00470B6E" w:rsidP="00470B6E">
          <w:pPr>
            <w:pStyle w:val="EB8E9E63F27848F2B82A352DABC6D9D4"/>
          </w:pPr>
          <w:r w:rsidRPr="00636CBE">
            <w:rPr>
              <w:rStyle w:val="PlaceholderText"/>
            </w:rPr>
            <w:t>Choose an item.</w:t>
          </w:r>
        </w:p>
      </w:docPartBody>
    </w:docPart>
    <w:docPart>
      <w:docPartPr>
        <w:name w:val="B58C2F3079EF4628A30F58FFB4037A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05186A-8B64-4C20-ABDF-BB2986031547}"/>
      </w:docPartPr>
      <w:docPartBody>
        <w:p w:rsidR="00E90217" w:rsidRDefault="00470B6E" w:rsidP="00470B6E">
          <w:pPr>
            <w:pStyle w:val="B58C2F3079EF4628A30F58FFB4037A5C"/>
          </w:pPr>
          <w:r w:rsidRPr="00636CBE">
            <w:rPr>
              <w:rStyle w:val="PlaceholderText"/>
            </w:rPr>
            <w:t>Choose an item.</w:t>
          </w:r>
        </w:p>
      </w:docPartBody>
    </w:docPart>
    <w:docPart>
      <w:docPartPr>
        <w:name w:val="4BA715B0A00C494D854175FE49A386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3092A3-555D-490A-842A-145D6D703823}"/>
      </w:docPartPr>
      <w:docPartBody>
        <w:p w:rsidR="00E90217" w:rsidRDefault="00470B6E" w:rsidP="00470B6E">
          <w:pPr>
            <w:pStyle w:val="4BA715B0A00C494D854175FE49A386EF"/>
          </w:pPr>
          <w:r w:rsidRPr="00636CBE">
            <w:rPr>
              <w:rStyle w:val="PlaceholderText"/>
            </w:rPr>
            <w:t>Choose an item.</w:t>
          </w:r>
        </w:p>
      </w:docPartBody>
    </w:docPart>
    <w:docPart>
      <w:docPartPr>
        <w:name w:val="3D1F00D820B143DFBC9015885A36C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F7F1EF-42C7-4F6C-9B10-AE34FA73D611}"/>
      </w:docPartPr>
      <w:docPartBody>
        <w:p w:rsidR="00E90217" w:rsidRDefault="00470B6E" w:rsidP="00470B6E">
          <w:pPr>
            <w:pStyle w:val="3D1F00D820B143DFBC9015885A36C03C"/>
          </w:pPr>
          <w:r w:rsidRPr="00636CBE">
            <w:rPr>
              <w:rStyle w:val="PlaceholderText"/>
            </w:rPr>
            <w:t>Choose an item.</w:t>
          </w:r>
        </w:p>
      </w:docPartBody>
    </w:docPart>
    <w:docPart>
      <w:docPartPr>
        <w:name w:val="F4091D53FEAD4F069D12E70B7C3C6F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0F49F0-1F86-4C3A-9D69-C33254431794}"/>
      </w:docPartPr>
      <w:docPartBody>
        <w:p w:rsidR="00E90217" w:rsidRDefault="00470B6E" w:rsidP="00470B6E">
          <w:pPr>
            <w:pStyle w:val="F4091D53FEAD4F069D12E70B7C3C6F53"/>
          </w:pPr>
          <w:r w:rsidRPr="00636CBE">
            <w:rPr>
              <w:rStyle w:val="PlaceholderText"/>
            </w:rPr>
            <w:t>Choose an item.</w:t>
          </w:r>
        </w:p>
      </w:docPartBody>
    </w:docPart>
    <w:docPart>
      <w:docPartPr>
        <w:name w:val="F7F98D9D7FD04A31974DAE16DEF536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0F47B0-6BE2-4991-9419-8C2BA4D78F46}"/>
      </w:docPartPr>
      <w:docPartBody>
        <w:p w:rsidR="00E90217" w:rsidRDefault="00470B6E" w:rsidP="00470B6E">
          <w:pPr>
            <w:pStyle w:val="F7F98D9D7FD04A31974DAE16DEF5364A"/>
          </w:pPr>
          <w:r w:rsidRPr="00636CBE">
            <w:rPr>
              <w:rStyle w:val="PlaceholderText"/>
            </w:rPr>
            <w:t>Choose an item.</w:t>
          </w:r>
        </w:p>
      </w:docPartBody>
    </w:docPart>
    <w:docPart>
      <w:docPartPr>
        <w:name w:val="1D58D5BDB1FB44D8BF478BE2519DD4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A35A05-D91C-4950-8982-E7B6C6F55684}"/>
      </w:docPartPr>
      <w:docPartBody>
        <w:p w:rsidR="00E90217" w:rsidRDefault="00470B6E" w:rsidP="00470B6E">
          <w:pPr>
            <w:pStyle w:val="1D58D5BDB1FB44D8BF478BE2519DD43D"/>
          </w:pPr>
          <w:r w:rsidRPr="00636CBE">
            <w:rPr>
              <w:rStyle w:val="PlaceholderText"/>
            </w:rPr>
            <w:t>Choose an item.</w:t>
          </w:r>
        </w:p>
      </w:docPartBody>
    </w:docPart>
    <w:docPart>
      <w:docPartPr>
        <w:name w:val="868D934096114ACEAAC8B12BE698BB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809E1B-CFF7-4765-82C1-4907C79A81EA}"/>
      </w:docPartPr>
      <w:docPartBody>
        <w:p w:rsidR="00E90217" w:rsidRDefault="00470B6E" w:rsidP="00470B6E">
          <w:pPr>
            <w:pStyle w:val="868D934096114ACEAAC8B12BE698BBA2"/>
          </w:pPr>
          <w:r w:rsidRPr="00636CBE">
            <w:rPr>
              <w:rStyle w:val="PlaceholderText"/>
            </w:rPr>
            <w:t>Choose an item.</w:t>
          </w:r>
        </w:p>
      </w:docPartBody>
    </w:docPart>
    <w:docPart>
      <w:docPartPr>
        <w:name w:val="FB294EF9BBFE4FC69181E6042822FF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EDB00D-7A92-4EC5-BECA-9E6022B8CC1F}"/>
      </w:docPartPr>
      <w:docPartBody>
        <w:p w:rsidR="00E90217" w:rsidRDefault="00470B6E" w:rsidP="00470B6E">
          <w:pPr>
            <w:pStyle w:val="FB294EF9BBFE4FC69181E6042822FFE6"/>
          </w:pPr>
          <w:r w:rsidRPr="00636CBE">
            <w:rPr>
              <w:rStyle w:val="PlaceholderText"/>
            </w:rPr>
            <w:t>Choose an item.</w:t>
          </w:r>
        </w:p>
      </w:docPartBody>
    </w:docPart>
    <w:docPart>
      <w:docPartPr>
        <w:name w:val="7E959EE246D241489856842D93A077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9AA1CA-510C-4B3D-A09B-4329E58D6F61}"/>
      </w:docPartPr>
      <w:docPartBody>
        <w:p w:rsidR="00E90217" w:rsidRDefault="00470B6E" w:rsidP="00470B6E">
          <w:pPr>
            <w:pStyle w:val="7E959EE246D241489856842D93A077D2"/>
          </w:pPr>
          <w:r w:rsidRPr="00636CBE">
            <w:rPr>
              <w:rStyle w:val="PlaceholderText"/>
            </w:rPr>
            <w:t>Choose an item.</w:t>
          </w:r>
        </w:p>
      </w:docPartBody>
    </w:docPart>
    <w:docPart>
      <w:docPartPr>
        <w:name w:val="D5E026962D8B45C1B9E66B43B2E313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722140-D707-445B-9707-8FAB889EC7CF}"/>
      </w:docPartPr>
      <w:docPartBody>
        <w:p w:rsidR="00E90217" w:rsidRDefault="00470B6E" w:rsidP="00470B6E">
          <w:pPr>
            <w:pStyle w:val="D5E026962D8B45C1B9E66B43B2E313D0"/>
          </w:pPr>
          <w:r w:rsidRPr="00636CBE">
            <w:rPr>
              <w:rStyle w:val="PlaceholderText"/>
            </w:rPr>
            <w:t>Choose an item.</w:t>
          </w:r>
        </w:p>
      </w:docPartBody>
    </w:docPart>
    <w:docPart>
      <w:docPartPr>
        <w:name w:val="56BC9319F2CD4B60BB470DCB25D1D6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A4F1E5-495D-44F1-BA15-B0BE1F24454A}"/>
      </w:docPartPr>
      <w:docPartBody>
        <w:p w:rsidR="00E90217" w:rsidRDefault="00470B6E" w:rsidP="00470B6E">
          <w:pPr>
            <w:pStyle w:val="56BC9319F2CD4B60BB470DCB25D1D652"/>
          </w:pPr>
          <w:r w:rsidRPr="00636CBE">
            <w:rPr>
              <w:rStyle w:val="PlaceholderText"/>
            </w:rPr>
            <w:t>Choose an item.</w:t>
          </w:r>
        </w:p>
      </w:docPartBody>
    </w:docPart>
    <w:docPart>
      <w:docPartPr>
        <w:name w:val="91A693CE81E74B478D1B4BE1AC7EC0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EC7FB7-0DEA-4854-A96F-551F36CF99FF}"/>
      </w:docPartPr>
      <w:docPartBody>
        <w:p w:rsidR="00E90217" w:rsidRDefault="00470B6E" w:rsidP="00470B6E">
          <w:pPr>
            <w:pStyle w:val="91A693CE81E74B478D1B4BE1AC7EC0D2"/>
          </w:pPr>
          <w:r w:rsidRPr="00636CBE">
            <w:rPr>
              <w:rStyle w:val="PlaceholderText"/>
            </w:rPr>
            <w:t>Choose an item.</w:t>
          </w:r>
        </w:p>
      </w:docPartBody>
    </w:docPart>
    <w:docPart>
      <w:docPartPr>
        <w:name w:val="B2425B6DA1594AA6915A281A2BC7E5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02408F-08C4-439B-8D8A-36C96080D133}"/>
      </w:docPartPr>
      <w:docPartBody>
        <w:p w:rsidR="00E90217" w:rsidRDefault="00470B6E" w:rsidP="00470B6E">
          <w:pPr>
            <w:pStyle w:val="B2425B6DA1594AA6915A281A2BC7E54B"/>
          </w:pPr>
          <w:r w:rsidRPr="00636CBE">
            <w:rPr>
              <w:rStyle w:val="PlaceholderText"/>
            </w:rPr>
            <w:t>Choose an item.</w:t>
          </w:r>
        </w:p>
      </w:docPartBody>
    </w:docPart>
    <w:docPart>
      <w:docPartPr>
        <w:name w:val="3A62FBF2245548D082F340F5F73573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B14D1B-77CA-43CA-AADA-959F3F613D17}"/>
      </w:docPartPr>
      <w:docPartBody>
        <w:p w:rsidR="00E90217" w:rsidRDefault="00470B6E" w:rsidP="00470B6E">
          <w:pPr>
            <w:pStyle w:val="3A62FBF2245548D082F340F5F73573CA"/>
          </w:pPr>
          <w:r w:rsidRPr="00636CBE">
            <w:rPr>
              <w:rStyle w:val="PlaceholderText"/>
            </w:rPr>
            <w:t>Choose an item.</w:t>
          </w:r>
        </w:p>
      </w:docPartBody>
    </w:docPart>
    <w:docPart>
      <w:docPartPr>
        <w:name w:val="36169E3F96FB4A41A2D1DC8A9A72AD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3B10FE-7B73-4889-B77C-C5BE81C88C08}"/>
      </w:docPartPr>
      <w:docPartBody>
        <w:p w:rsidR="00E90217" w:rsidRDefault="00470B6E" w:rsidP="00470B6E">
          <w:pPr>
            <w:pStyle w:val="36169E3F96FB4A41A2D1DC8A9A72ADF2"/>
          </w:pPr>
          <w:r w:rsidRPr="00636CBE">
            <w:rPr>
              <w:rStyle w:val="PlaceholderText"/>
            </w:rPr>
            <w:t>Choose an item.</w:t>
          </w:r>
        </w:p>
      </w:docPartBody>
    </w:docPart>
    <w:docPart>
      <w:docPartPr>
        <w:name w:val="BF5A8BA9218A4011B1B7C5E12EACBB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F79146-18DD-4463-83B7-3D39985B00FD}"/>
      </w:docPartPr>
      <w:docPartBody>
        <w:p w:rsidR="00E90217" w:rsidRDefault="00470B6E" w:rsidP="00470B6E">
          <w:pPr>
            <w:pStyle w:val="BF5A8BA9218A4011B1B7C5E12EACBB6C"/>
          </w:pPr>
          <w:r w:rsidRPr="00636CBE">
            <w:rPr>
              <w:rStyle w:val="PlaceholderText"/>
            </w:rPr>
            <w:t>Choose an item.</w:t>
          </w:r>
        </w:p>
      </w:docPartBody>
    </w:docPart>
    <w:docPart>
      <w:docPartPr>
        <w:name w:val="49BE3AE02C0D4C1E92668826E4C779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C25E2C-291E-4E2B-AFFC-370F9964044B}"/>
      </w:docPartPr>
      <w:docPartBody>
        <w:p w:rsidR="00E90217" w:rsidRDefault="00470B6E" w:rsidP="00470B6E">
          <w:pPr>
            <w:pStyle w:val="49BE3AE02C0D4C1E92668826E4C779D5"/>
          </w:pPr>
          <w:r w:rsidRPr="00636CBE">
            <w:rPr>
              <w:rStyle w:val="PlaceholderText"/>
            </w:rPr>
            <w:t>Choose an item.</w:t>
          </w:r>
        </w:p>
      </w:docPartBody>
    </w:docPart>
    <w:docPart>
      <w:docPartPr>
        <w:name w:val="1C61AA74C1C94CD4B56B9FA4D63EB6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65EE4C-53A6-467C-88EE-533A64F5CB67}"/>
      </w:docPartPr>
      <w:docPartBody>
        <w:p w:rsidR="00E90217" w:rsidRDefault="00470B6E" w:rsidP="00470B6E">
          <w:pPr>
            <w:pStyle w:val="1C61AA74C1C94CD4B56B9FA4D63EB6D4"/>
          </w:pPr>
          <w:r w:rsidRPr="00636CBE">
            <w:rPr>
              <w:rStyle w:val="PlaceholderText"/>
            </w:rPr>
            <w:t>Choose an item.</w:t>
          </w:r>
        </w:p>
      </w:docPartBody>
    </w:docPart>
    <w:docPart>
      <w:docPartPr>
        <w:name w:val="287912819D874564B23EF6D0E86040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847EFE-94BE-4D66-894E-5EBDF8E63852}"/>
      </w:docPartPr>
      <w:docPartBody>
        <w:p w:rsidR="00E90217" w:rsidRDefault="00470B6E" w:rsidP="00470B6E">
          <w:pPr>
            <w:pStyle w:val="287912819D874564B23EF6D0E860409D"/>
          </w:pPr>
          <w:r w:rsidRPr="00636CBE">
            <w:rPr>
              <w:rStyle w:val="PlaceholderText"/>
            </w:rPr>
            <w:t>Choose an item.</w:t>
          </w:r>
        </w:p>
      </w:docPartBody>
    </w:docPart>
    <w:docPart>
      <w:docPartPr>
        <w:name w:val="098B6370BB3A4BCA87619BF29FB434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B908A8-66B2-4855-8340-F0695F3291EA}"/>
      </w:docPartPr>
      <w:docPartBody>
        <w:p w:rsidR="00E90217" w:rsidRDefault="00470B6E" w:rsidP="00470B6E">
          <w:pPr>
            <w:pStyle w:val="098B6370BB3A4BCA87619BF29FB43468"/>
          </w:pPr>
          <w:r w:rsidRPr="00636CBE">
            <w:rPr>
              <w:rStyle w:val="PlaceholderText"/>
            </w:rPr>
            <w:t>Choose an item.</w:t>
          </w:r>
        </w:p>
      </w:docPartBody>
    </w:docPart>
    <w:docPart>
      <w:docPartPr>
        <w:name w:val="EA3E94C3A829EA4AB7797D5B0C324F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DF3FDF-44DA-AD48-A448-1E7701276A98}"/>
      </w:docPartPr>
      <w:docPartBody>
        <w:p w:rsidR="00000000" w:rsidRDefault="005D05D7" w:rsidP="005D05D7">
          <w:pPr>
            <w:pStyle w:val="EA3E94C3A829EA4AB7797D5B0C324F39"/>
          </w:pPr>
          <w:r w:rsidRPr="00636CBE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altName w:val="Calibri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70B6E"/>
    <w:rsid w:val="00371DBC"/>
    <w:rsid w:val="003C20BF"/>
    <w:rsid w:val="00470B6E"/>
    <w:rsid w:val="005D05D7"/>
    <w:rsid w:val="006E74A1"/>
    <w:rsid w:val="00C960BA"/>
    <w:rsid w:val="00E320E2"/>
    <w:rsid w:val="00E90217"/>
    <w:rsid w:val="00F737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D05D7"/>
    <w:rPr>
      <w:color w:val="808080"/>
    </w:rPr>
  </w:style>
  <w:style w:type="paragraph" w:customStyle="1" w:styleId="4BA9A050D1A744F9BF7454DB3BD5BA75">
    <w:name w:val="4BA9A050D1A744F9BF7454DB3BD5BA75"/>
    <w:rsid w:val="00470B6E"/>
  </w:style>
  <w:style w:type="paragraph" w:customStyle="1" w:styleId="FA1E25B57BA34B7EAD72E9AD83E550CC">
    <w:name w:val="FA1E25B57BA34B7EAD72E9AD83E550CC"/>
    <w:rsid w:val="00470B6E"/>
  </w:style>
  <w:style w:type="paragraph" w:customStyle="1" w:styleId="F1DFCA29C17243DE8C79CCAA2CDA6259">
    <w:name w:val="F1DFCA29C17243DE8C79CCAA2CDA6259"/>
    <w:rsid w:val="00470B6E"/>
    <w:pPr>
      <w:ind w:left="720"/>
      <w:contextualSpacing/>
    </w:pPr>
    <w:rPr>
      <w:rFonts w:eastAsiaTheme="minorHAnsi"/>
      <w:lang w:eastAsia="en-US"/>
    </w:rPr>
  </w:style>
  <w:style w:type="paragraph" w:customStyle="1" w:styleId="9E07937C9C534240A6CC9F42EA49B2C6">
    <w:name w:val="9E07937C9C534240A6CC9F42EA49B2C6"/>
    <w:rsid w:val="00470B6E"/>
    <w:pPr>
      <w:ind w:left="720"/>
      <w:contextualSpacing/>
    </w:pPr>
    <w:rPr>
      <w:rFonts w:eastAsiaTheme="minorHAnsi"/>
      <w:lang w:eastAsia="en-US"/>
    </w:rPr>
  </w:style>
  <w:style w:type="paragraph" w:customStyle="1" w:styleId="F333D41ABAD544E79FD380AA43D15068">
    <w:name w:val="F333D41ABAD544E79FD380AA43D15068"/>
    <w:rsid w:val="00470B6E"/>
    <w:pPr>
      <w:ind w:left="720"/>
      <w:contextualSpacing/>
    </w:pPr>
    <w:rPr>
      <w:rFonts w:eastAsiaTheme="minorHAnsi"/>
      <w:lang w:eastAsia="en-US"/>
    </w:rPr>
  </w:style>
  <w:style w:type="paragraph" w:customStyle="1" w:styleId="F1DFCA29C17243DE8C79CCAA2CDA62591">
    <w:name w:val="F1DFCA29C17243DE8C79CCAA2CDA62591"/>
    <w:rsid w:val="00470B6E"/>
    <w:pPr>
      <w:ind w:left="720"/>
      <w:contextualSpacing/>
    </w:pPr>
    <w:rPr>
      <w:rFonts w:eastAsiaTheme="minorHAnsi"/>
      <w:lang w:eastAsia="en-US"/>
    </w:rPr>
  </w:style>
  <w:style w:type="paragraph" w:customStyle="1" w:styleId="9E07937C9C534240A6CC9F42EA49B2C61">
    <w:name w:val="9E07937C9C534240A6CC9F42EA49B2C61"/>
    <w:rsid w:val="00470B6E"/>
    <w:pPr>
      <w:ind w:left="720"/>
      <w:contextualSpacing/>
    </w:pPr>
    <w:rPr>
      <w:rFonts w:eastAsiaTheme="minorHAnsi"/>
      <w:lang w:eastAsia="en-US"/>
    </w:rPr>
  </w:style>
  <w:style w:type="paragraph" w:customStyle="1" w:styleId="F333D41ABAD544E79FD380AA43D150681">
    <w:name w:val="F333D41ABAD544E79FD380AA43D150681"/>
    <w:rsid w:val="00470B6E"/>
    <w:pPr>
      <w:ind w:left="720"/>
      <w:contextualSpacing/>
    </w:pPr>
    <w:rPr>
      <w:rFonts w:eastAsiaTheme="minorHAnsi"/>
      <w:lang w:eastAsia="en-US"/>
    </w:rPr>
  </w:style>
  <w:style w:type="paragraph" w:customStyle="1" w:styleId="F1DFCA29C17243DE8C79CCAA2CDA62592">
    <w:name w:val="F1DFCA29C17243DE8C79CCAA2CDA62592"/>
    <w:rsid w:val="00470B6E"/>
    <w:pPr>
      <w:ind w:left="720"/>
      <w:contextualSpacing/>
    </w:pPr>
    <w:rPr>
      <w:rFonts w:eastAsiaTheme="minorHAnsi"/>
      <w:lang w:eastAsia="en-US"/>
    </w:rPr>
  </w:style>
  <w:style w:type="paragraph" w:customStyle="1" w:styleId="9E07937C9C534240A6CC9F42EA49B2C62">
    <w:name w:val="9E07937C9C534240A6CC9F42EA49B2C62"/>
    <w:rsid w:val="00470B6E"/>
    <w:pPr>
      <w:ind w:left="720"/>
      <w:contextualSpacing/>
    </w:pPr>
    <w:rPr>
      <w:rFonts w:eastAsiaTheme="minorHAnsi"/>
      <w:lang w:eastAsia="en-US"/>
    </w:rPr>
  </w:style>
  <w:style w:type="paragraph" w:customStyle="1" w:styleId="F333D41ABAD544E79FD380AA43D150682">
    <w:name w:val="F333D41ABAD544E79FD380AA43D150682"/>
    <w:rsid w:val="00470B6E"/>
    <w:pPr>
      <w:ind w:left="720"/>
      <w:contextualSpacing/>
    </w:pPr>
    <w:rPr>
      <w:rFonts w:eastAsiaTheme="minorHAnsi"/>
      <w:lang w:eastAsia="en-US"/>
    </w:rPr>
  </w:style>
  <w:style w:type="paragraph" w:customStyle="1" w:styleId="F1DFCA29C17243DE8C79CCAA2CDA62593">
    <w:name w:val="F1DFCA29C17243DE8C79CCAA2CDA62593"/>
    <w:rsid w:val="00470B6E"/>
    <w:pPr>
      <w:ind w:left="720"/>
      <w:contextualSpacing/>
    </w:pPr>
    <w:rPr>
      <w:rFonts w:eastAsiaTheme="minorHAnsi"/>
      <w:lang w:eastAsia="en-US"/>
    </w:rPr>
  </w:style>
  <w:style w:type="paragraph" w:customStyle="1" w:styleId="9E07937C9C534240A6CC9F42EA49B2C63">
    <w:name w:val="9E07937C9C534240A6CC9F42EA49B2C63"/>
    <w:rsid w:val="00470B6E"/>
    <w:pPr>
      <w:ind w:left="720"/>
      <w:contextualSpacing/>
    </w:pPr>
    <w:rPr>
      <w:rFonts w:eastAsiaTheme="minorHAnsi"/>
      <w:lang w:eastAsia="en-US"/>
    </w:rPr>
  </w:style>
  <w:style w:type="paragraph" w:customStyle="1" w:styleId="F333D41ABAD544E79FD380AA43D150683">
    <w:name w:val="F333D41ABAD544E79FD380AA43D150683"/>
    <w:rsid w:val="00470B6E"/>
    <w:pPr>
      <w:ind w:left="720"/>
      <w:contextualSpacing/>
    </w:pPr>
    <w:rPr>
      <w:rFonts w:eastAsiaTheme="minorHAnsi"/>
      <w:lang w:eastAsia="en-US"/>
    </w:rPr>
  </w:style>
  <w:style w:type="paragraph" w:customStyle="1" w:styleId="F1DFCA29C17243DE8C79CCAA2CDA62594">
    <w:name w:val="F1DFCA29C17243DE8C79CCAA2CDA62594"/>
    <w:rsid w:val="00470B6E"/>
    <w:pPr>
      <w:ind w:left="720"/>
      <w:contextualSpacing/>
    </w:pPr>
    <w:rPr>
      <w:rFonts w:eastAsiaTheme="minorHAnsi"/>
      <w:lang w:eastAsia="en-US"/>
    </w:rPr>
  </w:style>
  <w:style w:type="paragraph" w:customStyle="1" w:styleId="9E07937C9C534240A6CC9F42EA49B2C64">
    <w:name w:val="9E07937C9C534240A6CC9F42EA49B2C64"/>
    <w:rsid w:val="00470B6E"/>
    <w:pPr>
      <w:ind w:left="720"/>
      <w:contextualSpacing/>
    </w:pPr>
    <w:rPr>
      <w:rFonts w:eastAsiaTheme="minorHAnsi"/>
      <w:lang w:eastAsia="en-US"/>
    </w:rPr>
  </w:style>
  <w:style w:type="paragraph" w:customStyle="1" w:styleId="F333D41ABAD544E79FD380AA43D150684">
    <w:name w:val="F333D41ABAD544E79FD380AA43D150684"/>
    <w:rsid w:val="00470B6E"/>
    <w:pPr>
      <w:ind w:left="720"/>
      <w:contextualSpacing/>
    </w:pPr>
    <w:rPr>
      <w:rFonts w:eastAsiaTheme="minorHAnsi"/>
      <w:lang w:eastAsia="en-US"/>
    </w:rPr>
  </w:style>
  <w:style w:type="paragraph" w:customStyle="1" w:styleId="C44CB4732F9F46088F2BF9ECD94E1BA0">
    <w:name w:val="C44CB4732F9F46088F2BF9ECD94E1BA0"/>
    <w:rsid w:val="00470B6E"/>
    <w:rPr>
      <w:rFonts w:eastAsiaTheme="minorHAnsi"/>
      <w:lang w:eastAsia="en-US"/>
    </w:rPr>
  </w:style>
  <w:style w:type="paragraph" w:customStyle="1" w:styleId="F1DFCA29C17243DE8C79CCAA2CDA62595">
    <w:name w:val="F1DFCA29C17243DE8C79CCAA2CDA62595"/>
    <w:rsid w:val="00470B6E"/>
    <w:pPr>
      <w:ind w:left="720"/>
      <w:contextualSpacing/>
    </w:pPr>
    <w:rPr>
      <w:rFonts w:eastAsiaTheme="minorHAnsi"/>
      <w:lang w:eastAsia="en-US"/>
    </w:rPr>
  </w:style>
  <w:style w:type="paragraph" w:customStyle="1" w:styleId="9E07937C9C534240A6CC9F42EA49B2C65">
    <w:name w:val="9E07937C9C534240A6CC9F42EA49B2C65"/>
    <w:rsid w:val="00470B6E"/>
    <w:pPr>
      <w:ind w:left="720"/>
      <w:contextualSpacing/>
    </w:pPr>
    <w:rPr>
      <w:rFonts w:eastAsiaTheme="minorHAnsi"/>
      <w:lang w:eastAsia="en-US"/>
    </w:rPr>
  </w:style>
  <w:style w:type="paragraph" w:customStyle="1" w:styleId="F333D41ABAD544E79FD380AA43D150685">
    <w:name w:val="F333D41ABAD544E79FD380AA43D150685"/>
    <w:rsid w:val="00470B6E"/>
    <w:pPr>
      <w:ind w:left="720"/>
      <w:contextualSpacing/>
    </w:pPr>
    <w:rPr>
      <w:rFonts w:eastAsiaTheme="minorHAnsi"/>
      <w:lang w:eastAsia="en-US"/>
    </w:rPr>
  </w:style>
  <w:style w:type="paragraph" w:customStyle="1" w:styleId="610FC0409D044A4A9CE7E3B907717407">
    <w:name w:val="610FC0409D044A4A9CE7E3B907717407"/>
    <w:rsid w:val="00470B6E"/>
  </w:style>
  <w:style w:type="paragraph" w:customStyle="1" w:styleId="915F220C27FA4A0DA13189F920AFDD51">
    <w:name w:val="915F220C27FA4A0DA13189F920AFDD51"/>
    <w:rsid w:val="00470B6E"/>
  </w:style>
  <w:style w:type="paragraph" w:customStyle="1" w:styleId="183723D18FFA44D38308A7C2335E72CA">
    <w:name w:val="183723D18FFA44D38308A7C2335E72CA"/>
    <w:rsid w:val="00470B6E"/>
  </w:style>
  <w:style w:type="paragraph" w:customStyle="1" w:styleId="EB8E9E63F27848F2B82A352DABC6D9D4">
    <w:name w:val="EB8E9E63F27848F2B82A352DABC6D9D4"/>
    <w:rsid w:val="00470B6E"/>
  </w:style>
  <w:style w:type="paragraph" w:customStyle="1" w:styleId="B58C2F3079EF4628A30F58FFB4037A5C">
    <w:name w:val="B58C2F3079EF4628A30F58FFB4037A5C"/>
    <w:rsid w:val="00470B6E"/>
  </w:style>
  <w:style w:type="paragraph" w:customStyle="1" w:styleId="4BA715B0A00C494D854175FE49A386EF">
    <w:name w:val="4BA715B0A00C494D854175FE49A386EF"/>
    <w:rsid w:val="00470B6E"/>
  </w:style>
  <w:style w:type="paragraph" w:customStyle="1" w:styleId="3D1F00D820B143DFBC9015885A36C03C">
    <w:name w:val="3D1F00D820B143DFBC9015885A36C03C"/>
    <w:rsid w:val="00470B6E"/>
  </w:style>
  <w:style w:type="paragraph" w:customStyle="1" w:styleId="F4091D53FEAD4F069D12E70B7C3C6F53">
    <w:name w:val="F4091D53FEAD4F069D12E70B7C3C6F53"/>
    <w:rsid w:val="00470B6E"/>
  </w:style>
  <w:style w:type="paragraph" w:customStyle="1" w:styleId="F7F98D9D7FD04A31974DAE16DEF5364A">
    <w:name w:val="F7F98D9D7FD04A31974DAE16DEF5364A"/>
    <w:rsid w:val="00470B6E"/>
  </w:style>
  <w:style w:type="paragraph" w:customStyle="1" w:styleId="1D58D5BDB1FB44D8BF478BE2519DD43D">
    <w:name w:val="1D58D5BDB1FB44D8BF478BE2519DD43D"/>
    <w:rsid w:val="00470B6E"/>
  </w:style>
  <w:style w:type="paragraph" w:customStyle="1" w:styleId="868D934096114ACEAAC8B12BE698BBA2">
    <w:name w:val="868D934096114ACEAAC8B12BE698BBA2"/>
    <w:rsid w:val="00470B6E"/>
  </w:style>
  <w:style w:type="paragraph" w:customStyle="1" w:styleId="FB294EF9BBFE4FC69181E6042822FFE6">
    <w:name w:val="FB294EF9BBFE4FC69181E6042822FFE6"/>
    <w:rsid w:val="00470B6E"/>
  </w:style>
  <w:style w:type="paragraph" w:customStyle="1" w:styleId="7E959EE246D241489856842D93A077D2">
    <w:name w:val="7E959EE246D241489856842D93A077D2"/>
    <w:rsid w:val="00470B6E"/>
  </w:style>
  <w:style w:type="paragraph" w:customStyle="1" w:styleId="D5E026962D8B45C1B9E66B43B2E313D0">
    <w:name w:val="D5E026962D8B45C1B9E66B43B2E313D0"/>
    <w:rsid w:val="00470B6E"/>
  </w:style>
  <w:style w:type="paragraph" w:customStyle="1" w:styleId="56BC9319F2CD4B60BB470DCB25D1D652">
    <w:name w:val="56BC9319F2CD4B60BB470DCB25D1D652"/>
    <w:rsid w:val="00470B6E"/>
  </w:style>
  <w:style w:type="paragraph" w:customStyle="1" w:styleId="91A693CE81E74B478D1B4BE1AC7EC0D2">
    <w:name w:val="91A693CE81E74B478D1B4BE1AC7EC0D2"/>
    <w:rsid w:val="00470B6E"/>
  </w:style>
  <w:style w:type="paragraph" w:customStyle="1" w:styleId="B2425B6DA1594AA6915A281A2BC7E54B">
    <w:name w:val="B2425B6DA1594AA6915A281A2BC7E54B"/>
    <w:rsid w:val="00470B6E"/>
  </w:style>
  <w:style w:type="paragraph" w:customStyle="1" w:styleId="3A62FBF2245548D082F340F5F73573CA">
    <w:name w:val="3A62FBF2245548D082F340F5F73573CA"/>
    <w:rsid w:val="00470B6E"/>
  </w:style>
  <w:style w:type="paragraph" w:customStyle="1" w:styleId="36169E3F96FB4A41A2D1DC8A9A72ADF2">
    <w:name w:val="36169E3F96FB4A41A2D1DC8A9A72ADF2"/>
    <w:rsid w:val="00470B6E"/>
  </w:style>
  <w:style w:type="paragraph" w:customStyle="1" w:styleId="BF5A8BA9218A4011B1B7C5E12EACBB6C">
    <w:name w:val="BF5A8BA9218A4011B1B7C5E12EACBB6C"/>
    <w:rsid w:val="00470B6E"/>
  </w:style>
  <w:style w:type="paragraph" w:customStyle="1" w:styleId="49BE3AE02C0D4C1E92668826E4C779D5">
    <w:name w:val="49BE3AE02C0D4C1E92668826E4C779D5"/>
    <w:rsid w:val="00470B6E"/>
  </w:style>
  <w:style w:type="paragraph" w:customStyle="1" w:styleId="1C61AA74C1C94CD4B56B9FA4D63EB6D4">
    <w:name w:val="1C61AA74C1C94CD4B56B9FA4D63EB6D4"/>
    <w:rsid w:val="00470B6E"/>
  </w:style>
  <w:style w:type="paragraph" w:customStyle="1" w:styleId="287912819D874564B23EF6D0E860409D">
    <w:name w:val="287912819D874564B23EF6D0E860409D"/>
    <w:rsid w:val="00470B6E"/>
  </w:style>
  <w:style w:type="paragraph" w:customStyle="1" w:styleId="098B6370BB3A4BCA87619BF29FB43468">
    <w:name w:val="098B6370BB3A4BCA87619BF29FB43468"/>
    <w:rsid w:val="00470B6E"/>
  </w:style>
  <w:style w:type="paragraph" w:customStyle="1" w:styleId="EA3E94C3A829EA4AB7797D5B0C324F39">
    <w:name w:val="EA3E94C3A829EA4AB7797D5B0C324F39"/>
    <w:rsid w:val="005D05D7"/>
    <w:pPr>
      <w:spacing w:after="0" w:line="240" w:lineRule="auto"/>
    </w:pPr>
    <w:rPr>
      <w:sz w:val="24"/>
      <w:szCs w:val="24"/>
      <w:lang w:val="en-HK" w:eastAsia="zh-TW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B78388-E3B2-5B43-A330-40877D797A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25</Words>
  <Characters>2994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University of Hong Kong</Company>
  <LinksUpToDate>false</LinksUpToDate>
  <CharactersWithSpaces>3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in LAM</dc:creator>
  <cp:keywords/>
  <dc:description/>
  <cp:lastModifiedBy>Colin LAM</cp:lastModifiedBy>
  <cp:revision>2</cp:revision>
  <dcterms:created xsi:type="dcterms:W3CDTF">2018-09-14T10:00:00Z</dcterms:created>
  <dcterms:modified xsi:type="dcterms:W3CDTF">2018-09-14T10:00:00Z</dcterms:modified>
</cp:coreProperties>
</file>